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188C" w:rsidRPr="00E72D04" w:rsidRDefault="00B0188C" w:rsidP="00E72D04">
      <w:pPr>
        <w:jc w:val="center"/>
        <w:rPr>
          <w:b/>
          <w:u w:val="single"/>
        </w:rPr>
      </w:pPr>
      <w:r w:rsidRPr="00E72D04">
        <w:rPr>
          <w:b/>
          <w:u w:val="single"/>
        </w:rPr>
        <w:t>Chesham 1879</w:t>
      </w:r>
    </w:p>
    <w:p w:rsidR="00B0188C" w:rsidRPr="00E72D04" w:rsidRDefault="00E72D04" w:rsidP="00E72D04">
      <w:pPr>
        <w:jc w:val="center"/>
        <w:rPr>
          <w:b/>
          <w:u w:val="single"/>
        </w:rPr>
      </w:pPr>
      <w:r>
        <w:rPr>
          <w:b/>
          <w:u w:val="single"/>
        </w:rPr>
        <w:t xml:space="preserve">Club </w:t>
      </w:r>
      <w:r w:rsidR="00B0188C" w:rsidRPr="00E72D04">
        <w:rPr>
          <w:b/>
          <w:u w:val="single"/>
        </w:rPr>
        <w:t>Committee Meeting Minutes</w:t>
      </w:r>
    </w:p>
    <w:p w:rsidR="00E72D04" w:rsidRDefault="00F57C02" w:rsidP="00E72D04">
      <w:pPr>
        <w:jc w:val="center"/>
        <w:rPr>
          <w:b/>
          <w:u w:val="single"/>
        </w:rPr>
      </w:pPr>
      <w:r>
        <w:rPr>
          <w:b/>
          <w:u w:val="single"/>
        </w:rPr>
        <w:t>2</w:t>
      </w:r>
      <w:r w:rsidR="00543131">
        <w:rPr>
          <w:b/>
          <w:u w:val="single"/>
        </w:rPr>
        <w:t>6</w:t>
      </w:r>
      <w:r w:rsidR="00543131" w:rsidRPr="00543131">
        <w:rPr>
          <w:b/>
          <w:u w:val="single"/>
          <w:vertAlign w:val="superscript"/>
        </w:rPr>
        <w:t>th</w:t>
      </w:r>
      <w:r w:rsidR="00543131">
        <w:rPr>
          <w:b/>
          <w:u w:val="single"/>
        </w:rPr>
        <w:t xml:space="preserve"> April </w:t>
      </w:r>
      <w:r w:rsidR="0068278E">
        <w:rPr>
          <w:b/>
          <w:u w:val="single"/>
        </w:rPr>
        <w:t>201</w:t>
      </w:r>
      <w:r w:rsidR="006C03D8">
        <w:rPr>
          <w:b/>
          <w:u w:val="single"/>
        </w:rPr>
        <w:t>8</w:t>
      </w:r>
      <w:r w:rsidR="005C5A59">
        <w:rPr>
          <w:b/>
          <w:u w:val="single"/>
        </w:rPr>
        <w:t>.</w:t>
      </w:r>
      <w:r w:rsidR="00E72D04" w:rsidRPr="00E72D04">
        <w:rPr>
          <w:b/>
          <w:u w:val="single"/>
        </w:rPr>
        <w:t xml:space="preserve"> 7.45pm</w:t>
      </w:r>
    </w:p>
    <w:tbl>
      <w:tblPr>
        <w:tblStyle w:val="TableGrid"/>
        <w:tblW w:w="9876" w:type="dxa"/>
        <w:tblInd w:w="-176" w:type="dxa"/>
        <w:tblLook w:val="04A0" w:firstRow="1" w:lastRow="0" w:firstColumn="1" w:lastColumn="0" w:noHBand="0" w:noVBand="1"/>
      </w:tblPr>
      <w:tblGrid>
        <w:gridCol w:w="1844"/>
        <w:gridCol w:w="6095"/>
        <w:gridCol w:w="1937"/>
      </w:tblGrid>
      <w:tr w:rsidR="00B0188C" w:rsidTr="00543131">
        <w:tc>
          <w:tcPr>
            <w:tcW w:w="1844" w:type="dxa"/>
          </w:tcPr>
          <w:p w:rsidR="00B0188C" w:rsidRPr="00B8107D" w:rsidRDefault="00B0188C">
            <w:pPr>
              <w:rPr>
                <w:b/>
              </w:rPr>
            </w:pPr>
            <w:r w:rsidRPr="00B8107D">
              <w:rPr>
                <w:b/>
              </w:rPr>
              <w:t>Present</w:t>
            </w:r>
          </w:p>
        </w:tc>
        <w:tc>
          <w:tcPr>
            <w:tcW w:w="6095" w:type="dxa"/>
          </w:tcPr>
          <w:p w:rsidR="00B0188C" w:rsidRPr="004521CC" w:rsidRDefault="008F6253" w:rsidP="00B570DA">
            <w:r w:rsidRPr="004521CC">
              <w:t>Jayne M</w:t>
            </w:r>
            <w:r w:rsidR="009E6D9C" w:rsidRPr="004521CC">
              <w:t>cCarthy</w:t>
            </w:r>
            <w:r w:rsidRPr="004521CC">
              <w:t>, David C</w:t>
            </w:r>
            <w:r w:rsidR="009E6D9C" w:rsidRPr="004521CC">
              <w:t>lark</w:t>
            </w:r>
            <w:r w:rsidR="00F57C02">
              <w:t>, David Griffiths,</w:t>
            </w:r>
            <w:r w:rsidR="00AD58E9" w:rsidRPr="004521CC">
              <w:t xml:space="preserve"> </w:t>
            </w:r>
            <w:r w:rsidR="00D33A59" w:rsidRPr="004521CC">
              <w:t>Dinah Martin</w:t>
            </w:r>
            <w:r w:rsidR="00A852FE">
              <w:t>,</w:t>
            </w:r>
            <w:r w:rsidR="001E593C" w:rsidRPr="004521CC">
              <w:t xml:space="preserve"> </w:t>
            </w:r>
            <w:r w:rsidR="00EF4101">
              <w:t>Gary Martin</w:t>
            </w:r>
            <w:r w:rsidR="009F6387">
              <w:t>,</w:t>
            </w:r>
            <w:r w:rsidR="00EF4101">
              <w:t xml:space="preserve"> </w:t>
            </w:r>
            <w:r w:rsidR="004644B8" w:rsidRPr="004521CC">
              <w:t>Paul Belcher</w:t>
            </w:r>
            <w:r w:rsidR="002138A1">
              <w:t>,</w:t>
            </w:r>
            <w:r w:rsidR="00F57C02">
              <w:t xml:space="preserve"> Tamara Ferguson, </w:t>
            </w:r>
            <w:r w:rsidR="00F57C02" w:rsidRPr="004521CC">
              <w:t>Neil Grantham</w:t>
            </w:r>
            <w:r w:rsidR="00F57C02">
              <w:t xml:space="preserve">, </w:t>
            </w:r>
            <w:r w:rsidR="002138A1">
              <w:t>Paul Griffiths</w:t>
            </w:r>
            <w:r w:rsidR="00B570DA">
              <w:t xml:space="preserve">, Steve </w:t>
            </w:r>
            <w:proofErr w:type="spellStart"/>
            <w:r w:rsidR="00B570DA">
              <w:t>Ramsden</w:t>
            </w:r>
            <w:proofErr w:type="spellEnd"/>
            <w:r w:rsidR="00B570DA">
              <w:t xml:space="preserve">. Pam </w:t>
            </w:r>
            <w:proofErr w:type="spellStart"/>
            <w:r w:rsidR="00B570DA">
              <w:t>Munday</w:t>
            </w:r>
            <w:proofErr w:type="spellEnd"/>
            <w:r w:rsidR="00B570DA">
              <w:t xml:space="preserve">-Cripps. </w:t>
            </w:r>
            <w:proofErr w:type="gramStart"/>
            <w:r w:rsidR="00B570DA">
              <w:t>Member :</w:t>
            </w:r>
            <w:proofErr w:type="gramEnd"/>
            <w:r w:rsidR="00B570DA">
              <w:t xml:space="preserve"> Kane Marshall.</w:t>
            </w:r>
          </w:p>
        </w:tc>
        <w:tc>
          <w:tcPr>
            <w:tcW w:w="1937" w:type="dxa"/>
          </w:tcPr>
          <w:p w:rsidR="00B0188C" w:rsidRPr="00B8107D" w:rsidRDefault="00B0188C">
            <w:pPr>
              <w:rPr>
                <w:b/>
              </w:rPr>
            </w:pPr>
          </w:p>
        </w:tc>
      </w:tr>
      <w:tr w:rsidR="00B0188C" w:rsidTr="00543131">
        <w:tc>
          <w:tcPr>
            <w:tcW w:w="1844" w:type="dxa"/>
          </w:tcPr>
          <w:p w:rsidR="00B0188C" w:rsidRPr="00B8107D" w:rsidRDefault="00B0188C">
            <w:pPr>
              <w:rPr>
                <w:b/>
              </w:rPr>
            </w:pPr>
            <w:r w:rsidRPr="00B8107D">
              <w:rPr>
                <w:b/>
              </w:rPr>
              <w:t>Apologies</w:t>
            </w:r>
          </w:p>
        </w:tc>
        <w:tc>
          <w:tcPr>
            <w:tcW w:w="6095" w:type="dxa"/>
          </w:tcPr>
          <w:p w:rsidR="00B0188C" w:rsidRPr="004521CC" w:rsidRDefault="00F57C02" w:rsidP="004645D4">
            <w:r>
              <w:t xml:space="preserve">Neil </w:t>
            </w:r>
            <w:r w:rsidR="00D33A59" w:rsidRPr="004521CC">
              <w:t>H</w:t>
            </w:r>
            <w:r w:rsidR="00D33A59">
              <w:t xml:space="preserve">ollister, </w:t>
            </w:r>
            <w:r w:rsidR="004645D4">
              <w:t xml:space="preserve">Simon Reynolds, </w:t>
            </w:r>
            <w:r w:rsidR="004645D4" w:rsidRPr="004521CC">
              <w:t>Claire Moore</w:t>
            </w:r>
          </w:p>
        </w:tc>
        <w:tc>
          <w:tcPr>
            <w:tcW w:w="1937" w:type="dxa"/>
          </w:tcPr>
          <w:p w:rsidR="00B0188C" w:rsidRPr="00B8107D" w:rsidRDefault="00B0188C">
            <w:pPr>
              <w:rPr>
                <w:b/>
              </w:rPr>
            </w:pPr>
          </w:p>
        </w:tc>
      </w:tr>
      <w:tr w:rsidR="00B0188C" w:rsidTr="00543131">
        <w:trPr>
          <w:trHeight w:val="70"/>
        </w:trPr>
        <w:tc>
          <w:tcPr>
            <w:tcW w:w="1844" w:type="dxa"/>
          </w:tcPr>
          <w:p w:rsidR="00B0188C" w:rsidRPr="00B8107D" w:rsidRDefault="00B0188C">
            <w:pPr>
              <w:rPr>
                <w:b/>
              </w:rPr>
            </w:pPr>
          </w:p>
        </w:tc>
        <w:tc>
          <w:tcPr>
            <w:tcW w:w="6095" w:type="dxa"/>
          </w:tcPr>
          <w:p w:rsidR="00B0188C" w:rsidRPr="00B8107D" w:rsidRDefault="00B0188C">
            <w:pPr>
              <w:rPr>
                <w:b/>
              </w:rPr>
            </w:pPr>
          </w:p>
        </w:tc>
        <w:tc>
          <w:tcPr>
            <w:tcW w:w="1937" w:type="dxa"/>
          </w:tcPr>
          <w:p w:rsidR="00B0188C" w:rsidRPr="00B8107D" w:rsidRDefault="00B0188C">
            <w:pPr>
              <w:rPr>
                <w:b/>
              </w:rPr>
            </w:pPr>
          </w:p>
        </w:tc>
      </w:tr>
      <w:tr w:rsidR="00B0188C" w:rsidTr="00543131">
        <w:tc>
          <w:tcPr>
            <w:tcW w:w="1844" w:type="dxa"/>
          </w:tcPr>
          <w:p w:rsidR="00B0188C" w:rsidRPr="00B8107D" w:rsidRDefault="00B0188C">
            <w:pPr>
              <w:rPr>
                <w:b/>
              </w:rPr>
            </w:pPr>
            <w:r w:rsidRPr="00B8107D">
              <w:rPr>
                <w:b/>
              </w:rPr>
              <w:t>Item</w:t>
            </w:r>
          </w:p>
        </w:tc>
        <w:tc>
          <w:tcPr>
            <w:tcW w:w="6095" w:type="dxa"/>
          </w:tcPr>
          <w:p w:rsidR="00B0188C" w:rsidRPr="00B8107D" w:rsidRDefault="00B0188C">
            <w:pPr>
              <w:rPr>
                <w:b/>
              </w:rPr>
            </w:pPr>
            <w:r w:rsidRPr="00B8107D">
              <w:rPr>
                <w:b/>
              </w:rPr>
              <w:t>Issue</w:t>
            </w:r>
          </w:p>
        </w:tc>
        <w:tc>
          <w:tcPr>
            <w:tcW w:w="1937" w:type="dxa"/>
          </w:tcPr>
          <w:p w:rsidR="00B0188C" w:rsidRPr="00B8107D" w:rsidRDefault="00B0188C">
            <w:pPr>
              <w:rPr>
                <w:b/>
              </w:rPr>
            </w:pPr>
            <w:r w:rsidRPr="00B8107D">
              <w:rPr>
                <w:b/>
              </w:rPr>
              <w:t>Actions/Dates</w:t>
            </w:r>
          </w:p>
        </w:tc>
      </w:tr>
      <w:tr w:rsidR="004645D4" w:rsidTr="00543131">
        <w:trPr>
          <w:trHeight w:val="643"/>
        </w:trPr>
        <w:tc>
          <w:tcPr>
            <w:tcW w:w="1844" w:type="dxa"/>
          </w:tcPr>
          <w:p w:rsidR="004645D4" w:rsidRPr="00D0378B" w:rsidRDefault="00D0378B" w:rsidP="00D0378B">
            <w:pPr>
              <w:rPr>
                <w:b/>
              </w:rPr>
            </w:pPr>
            <w:r>
              <w:rPr>
                <w:b/>
              </w:rPr>
              <w:t>1.</w:t>
            </w:r>
            <w:r w:rsidR="00BC7643" w:rsidRPr="00D0378B">
              <w:rPr>
                <w:b/>
              </w:rPr>
              <w:t>Software presentation</w:t>
            </w:r>
          </w:p>
        </w:tc>
        <w:tc>
          <w:tcPr>
            <w:tcW w:w="6095" w:type="dxa"/>
          </w:tcPr>
          <w:p w:rsidR="004645D4" w:rsidRDefault="002F17B8" w:rsidP="002F17B8">
            <w:r>
              <w:t>-</w:t>
            </w:r>
            <w:r w:rsidR="004645D4">
              <w:t xml:space="preserve">Dominic and Simon presented a new software package </w:t>
            </w:r>
            <w:r>
              <w:t xml:space="preserve">– </w:t>
            </w:r>
            <w:proofErr w:type="spellStart"/>
            <w:r>
              <w:t>ManageMyMatch</w:t>
            </w:r>
            <w:proofErr w:type="spellEnd"/>
            <w:r>
              <w:t xml:space="preserve"> (MMM) - </w:t>
            </w:r>
            <w:r w:rsidR="004645D4">
              <w:t>to replace Globus and Club Sol</w:t>
            </w:r>
            <w:r>
              <w:t>u</w:t>
            </w:r>
            <w:r w:rsidR="004645D4">
              <w:t>tions. Alex Preston also a partner.  Currently live at Chesham Bois</w:t>
            </w:r>
            <w:r w:rsidR="00B570DA">
              <w:t>.</w:t>
            </w:r>
          </w:p>
          <w:p w:rsidR="00B570DA" w:rsidRDefault="002F17B8" w:rsidP="004645D4">
            <w:r>
              <w:t>-</w:t>
            </w:r>
            <w:r w:rsidR="00B570DA">
              <w:t xml:space="preserve">Fully integrated software </w:t>
            </w:r>
            <w:r w:rsidR="00D0378B">
              <w:t>manages variety of admin areas:</w:t>
            </w:r>
          </w:p>
          <w:p w:rsidR="00B570DA" w:rsidRDefault="00B570DA" w:rsidP="00B570DA">
            <w:pPr>
              <w:pStyle w:val="ListParagraph"/>
              <w:numPr>
                <w:ilvl w:val="0"/>
                <w:numId w:val="22"/>
              </w:numPr>
            </w:pPr>
            <w:r>
              <w:t>Court bookings</w:t>
            </w:r>
          </w:p>
          <w:p w:rsidR="00B570DA" w:rsidRDefault="00B570DA" w:rsidP="00B570DA">
            <w:pPr>
              <w:pStyle w:val="ListParagraph"/>
              <w:numPr>
                <w:ilvl w:val="0"/>
                <w:numId w:val="22"/>
              </w:numPr>
            </w:pPr>
            <w:r>
              <w:t>Tournaments</w:t>
            </w:r>
          </w:p>
          <w:p w:rsidR="00B570DA" w:rsidRDefault="00B570DA" w:rsidP="00B570DA">
            <w:pPr>
              <w:pStyle w:val="ListParagraph"/>
              <w:numPr>
                <w:ilvl w:val="0"/>
                <w:numId w:val="22"/>
              </w:numPr>
            </w:pPr>
            <w:r>
              <w:t>Door entry</w:t>
            </w:r>
          </w:p>
          <w:p w:rsidR="00B570DA" w:rsidRDefault="00B570DA" w:rsidP="00B570DA">
            <w:pPr>
              <w:pStyle w:val="ListParagraph"/>
              <w:numPr>
                <w:ilvl w:val="0"/>
                <w:numId w:val="22"/>
              </w:numPr>
            </w:pPr>
            <w:r>
              <w:t>Cashless bar</w:t>
            </w:r>
          </w:p>
          <w:p w:rsidR="00B570DA" w:rsidRDefault="00B570DA" w:rsidP="00B570DA">
            <w:pPr>
              <w:pStyle w:val="ListParagraph"/>
              <w:numPr>
                <w:ilvl w:val="0"/>
                <w:numId w:val="22"/>
              </w:numPr>
            </w:pPr>
            <w:r>
              <w:t>Membership</w:t>
            </w:r>
          </w:p>
          <w:p w:rsidR="00B570DA" w:rsidRDefault="00B570DA" w:rsidP="00B570DA">
            <w:pPr>
              <w:pStyle w:val="ListParagraph"/>
              <w:numPr>
                <w:ilvl w:val="0"/>
                <w:numId w:val="22"/>
              </w:numPr>
            </w:pPr>
            <w:r>
              <w:t>Finance</w:t>
            </w:r>
          </w:p>
          <w:p w:rsidR="00B570DA" w:rsidRDefault="002F17B8" w:rsidP="00B570DA">
            <w:r>
              <w:t>-</w:t>
            </w:r>
            <w:r w:rsidR="00D0378B">
              <w:t>Sa</w:t>
            </w:r>
            <w:r w:rsidR="00B570DA">
              <w:t>ves significant time for admin roles, especially membership whereupon 580/600 renewed membership online.</w:t>
            </w:r>
          </w:p>
          <w:p w:rsidR="000F77C8" w:rsidRDefault="000F77C8" w:rsidP="00B570DA">
            <w:r>
              <w:t xml:space="preserve">-Admin is simplified by parameter being set and then the software does the </w:t>
            </w:r>
            <w:proofErr w:type="spellStart"/>
            <w:r>
              <w:t>hardwork</w:t>
            </w:r>
            <w:proofErr w:type="spellEnd"/>
            <w:r>
              <w:t xml:space="preserve">. </w:t>
            </w:r>
            <w:proofErr w:type="spellStart"/>
            <w:r>
              <w:t>Eg</w:t>
            </w:r>
            <w:proofErr w:type="spellEnd"/>
            <w:r>
              <w:t xml:space="preserve">. Chasing late payment, changing category. </w:t>
            </w:r>
          </w:p>
          <w:p w:rsidR="00B570DA" w:rsidRDefault="002F17B8" w:rsidP="00B570DA">
            <w:r>
              <w:t>-</w:t>
            </w:r>
            <w:r w:rsidR="00B570DA">
              <w:t xml:space="preserve">Handover of admin roles is simplified. </w:t>
            </w:r>
          </w:p>
          <w:p w:rsidR="00B570DA" w:rsidRDefault="002F17B8" w:rsidP="00B570DA">
            <w:r>
              <w:t>-</w:t>
            </w:r>
            <w:r w:rsidR="00B570DA">
              <w:t>Assists with GDPR compliance</w:t>
            </w:r>
          </w:p>
          <w:p w:rsidR="00B570DA" w:rsidRDefault="002F17B8" w:rsidP="00B570DA">
            <w:r>
              <w:t>-</w:t>
            </w:r>
            <w:r w:rsidR="00B570DA">
              <w:t xml:space="preserve">Reduces IT spend </w:t>
            </w:r>
          </w:p>
          <w:p w:rsidR="002F17B8" w:rsidRDefault="002F17B8" w:rsidP="00B570DA">
            <w:r>
              <w:t>-</w:t>
            </w:r>
            <w:r w:rsidR="000F77C8">
              <w:t>Works from phones/tablets via an App.</w:t>
            </w:r>
          </w:p>
          <w:p w:rsidR="00D0378B" w:rsidRDefault="002F17B8" w:rsidP="00B570DA">
            <w:r>
              <w:t xml:space="preserve">-Similar software to </w:t>
            </w:r>
            <w:proofErr w:type="spellStart"/>
            <w:r>
              <w:t>Globas</w:t>
            </w:r>
            <w:proofErr w:type="spellEnd"/>
            <w:r>
              <w:t xml:space="preserve">, but newer version with enhanced features. </w:t>
            </w:r>
          </w:p>
          <w:p w:rsidR="002F17B8" w:rsidRDefault="00D0378B" w:rsidP="00B570DA">
            <w:r>
              <w:t>-</w:t>
            </w:r>
            <w:r w:rsidR="002F17B8">
              <w:t xml:space="preserve">Should be able to use existing fobs with minor changes to system. </w:t>
            </w:r>
          </w:p>
          <w:p w:rsidR="002F17B8" w:rsidRDefault="002F17B8" w:rsidP="00B570DA">
            <w:r>
              <w:t>-</w:t>
            </w:r>
            <w:r w:rsidR="000F77C8">
              <w:t>If</w:t>
            </w:r>
            <w:r>
              <w:t xml:space="preserve"> multiple clubs join the platform, the system can work collaboratively and inter-club challenges can be made or court </w:t>
            </w:r>
            <w:proofErr w:type="spellStart"/>
            <w:r>
              <w:t>avaibility</w:t>
            </w:r>
            <w:proofErr w:type="spellEnd"/>
            <w:r>
              <w:t xml:space="preserve"> can be utilised across clubs (use </w:t>
            </w:r>
            <w:proofErr w:type="spellStart"/>
            <w:r>
              <w:t>each others</w:t>
            </w:r>
            <w:proofErr w:type="spellEnd"/>
            <w:r>
              <w:t xml:space="preserve"> courts if own courts all booked). </w:t>
            </w:r>
          </w:p>
          <w:p w:rsidR="002F17B8" w:rsidRDefault="002F17B8" w:rsidP="00B570DA">
            <w:r>
              <w:t>-Linked to Outlook/any calendar so get reminders.</w:t>
            </w:r>
          </w:p>
          <w:p w:rsidR="002F17B8" w:rsidRDefault="002F17B8" w:rsidP="00B570DA">
            <w:r>
              <w:t>-Preference is to challenge/invite a player and the</w:t>
            </w:r>
            <w:r w:rsidR="000F77C8">
              <w:t>n book a court. Enables all mem</w:t>
            </w:r>
            <w:r>
              <w:t>b</w:t>
            </w:r>
            <w:r w:rsidR="000F77C8">
              <w:t>e</w:t>
            </w:r>
            <w:r>
              <w:t xml:space="preserve">rs to find opposition more easily. </w:t>
            </w:r>
          </w:p>
          <w:p w:rsidR="000F77C8" w:rsidRDefault="000F77C8" w:rsidP="00B570DA">
            <w:r>
              <w:t xml:space="preserve">-Uses Stripe as a payment system (similar to </w:t>
            </w:r>
            <w:proofErr w:type="spellStart"/>
            <w:r>
              <w:t>Paypal</w:t>
            </w:r>
            <w:proofErr w:type="spellEnd"/>
            <w:r>
              <w:t xml:space="preserve">). Works similar to Oyster cards whereby auto top-ups for credit are </w:t>
            </w:r>
            <w:proofErr w:type="spellStart"/>
            <w:r>
              <w:t>activiated</w:t>
            </w:r>
            <w:proofErr w:type="spellEnd"/>
            <w:r>
              <w:t xml:space="preserve">. </w:t>
            </w:r>
          </w:p>
          <w:p w:rsidR="0054202A" w:rsidRDefault="0054202A" w:rsidP="00B570DA">
            <w:r>
              <w:t xml:space="preserve">-Can manage social events and large email distribution using </w:t>
            </w:r>
            <w:proofErr w:type="spellStart"/>
            <w:r>
              <w:t>Mailchimp</w:t>
            </w:r>
            <w:proofErr w:type="spellEnd"/>
            <w:r>
              <w:t>. Easily adds attachments and can create varied email lists and v professional looking emails.</w:t>
            </w:r>
          </w:p>
          <w:p w:rsidR="0054202A" w:rsidRDefault="0054202A" w:rsidP="00B570DA">
            <w:r>
              <w:t>-Maybe able to link alarm into</w:t>
            </w:r>
            <w:r w:rsidR="00D0378B">
              <w:t xml:space="preserve"> </w:t>
            </w:r>
            <w:r>
              <w:t>the systems (</w:t>
            </w:r>
            <w:proofErr w:type="spellStart"/>
            <w:r>
              <w:t>tbc</w:t>
            </w:r>
            <w:proofErr w:type="spellEnd"/>
            <w:r>
              <w:t>).</w:t>
            </w:r>
          </w:p>
          <w:p w:rsidR="0054202A" w:rsidRDefault="007E68D4" w:rsidP="0054202A">
            <w:r>
              <w:t>-</w:t>
            </w:r>
            <w:r w:rsidR="0054202A">
              <w:t>Pricing. MMM keen to work with 5 pilot clu</w:t>
            </w:r>
            <w:r w:rsidR="00D0378B">
              <w:t>b</w:t>
            </w:r>
            <w:r w:rsidR="0054202A">
              <w:t>s. There will be a £500 installation cost, then 3% of revenue for each facet (</w:t>
            </w:r>
            <w:proofErr w:type="spellStart"/>
            <w:r w:rsidR="0054202A">
              <w:t>eg</w:t>
            </w:r>
            <w:proofErr w:type="spellEnd"/>
            <w:r w:rsidR="0054202A">
              <w:t xml:space="preserve">. Bar, bookings, card/door access, membership subscriptions, leagues/tournaments) along with a standing cost per month ranging from £50 to £125 </w:t>
            </w:r>
            <w:proofErr w:type="spellStart"/>
            <w:r w:rsidR="0054202A">
              <w:t>pcm</w:t>
            </w:r>
            <w:proofErr w:type="spellEnd"/>
            <w:r w:rsidR="0054202A">
              <w:t xml:space="preserve">. </w:t>
            </w:r>
            <w:r w:rsidR="00BC5D04">
              <w:t xml:space="preserve">All costs </w:t>
            </w:r>
            <w:proofErr w:type="spellStart"/>
            <w:r w:rsidR="00BC5D04">
              <w:t>tbc</w:t>
            </w:r>
            <w:proofErr w:type="spellEnd"/>
            <w:r w:rsidR="00BC5D04">
              <w:t>. Some of the costs are owed to providers (</w:t>
            </w:r>
            <w:proofErr w:type="spellStart"/>
            <w:r w:rsidR="00BC5D04">
              <w:t>eg</w:t>
            </w:r>
            <w:proofErr w:type="spellEnd"/>
            <w:r w:rsidR="00BC5D04">
              <w:t xml:space="preserve"> Stripe) and passed on. </w:t>
            </w:r>
          </w:p>
          <w:p w:rsidR="007E68D4" w:rsidRDefault="007E68D4" w:rsidP="007E68D4">
            <w:r>
              <w:t xml:space="preserve">-A </w:t>
            </w:r>
            <w:r w:rsidR="00D0378B">
              <w:t xml:space="preserve">minor concern about MMM </w:t>
            </w:r>
            <w:proofErr w:type="spellStart"/>
            <w:r w:rsidR="00D0378B">
              <w:t>ia</w:t>
            </w:r>
            <w:proofErr w:type="spellEnd"/>
            <w:r w:rsidR="00D0378B">
              <w:t xml:space="preserve"> that Dominic is </w:t>
            </w:r>
            <w:r>
              <w:t xml:space="preserve">currently the only software guru but the team is slowly growing (Simon and Alex), furthermore, the software has been designed so that an IT company could support the software in the instance of the proverbial bus. </w:t>
            </w:r>
          </w:p>
          <w:p w:rsidR="007E68D4" w:rsidRDefault="007E68D4" w:rsidP="007E68D4">
            <w:r>
              <w:t>- It is possible to test run some elem</w:t>
            </w:r>
            <w:r w:rsidR="00D0378B">
              <w:t>e</w:t>
            </w:r>
            <w:r>
              <w:t>nts of the system for the tennis floodlight league and a squash league so that members can get to know the system before launching across all aspects of the Club.</w:t>
            </w:r>
          </w:p>
          <w:p w:rsidR="007E68D4" w:rsidRDefault="007E68D4" w:rsidP="007E68D4">
            <w:r>
              <w:t xml:space="preserve">- MMM recommend an internal project manager to spec needs for 1879 </w:t>
            </w:r>
            <w:proofErr w:type="spellStart"/>
            <w:r>
              <w:t>and than</w:t>
            </w:r>
            <w:proofErr w:type="spellEnd"/>
            <w:r>
              <w:t xml:space="preserve"> manage </w:t>
            </w:r>
            <w:proofErr w:type="spellStart"/>
            <w:r>
              <w:t>costings</w:t>
            </w:r>
            <w:proofErr w:type="spellEnd"/>
            <w:r>
              <w:t xml:space="preserve"> and implementation. </w:t>
            </w:r>
          </w:p>
          <w:p w:rsidR="00F2115C" w:rsidRDefault="00F2115C" w:rsidP="007E68D4">
            <w:r>
              <w:t xml:space="preserve">- N </w:t>
            </w:r>
            <w:proofErr w:type="spellStart"/>
            <w:r>
              <w:t>Gratham</w:t>
            </w:r>
            <w:proofErr w:type="spellEnd"/>
            <w:r>
              <w:t xml:space="preserve"> suggested need a specific quote</w:t>
            </w:r>
            <w:r w:rsidR="00D0378B">
              <w:t xml:space="preserve"> based on a like for like basis and an enhanced version</w:t>
            </w:r>
          </w:p>
          <w:p w:rsidR="00BA77A9" w:rsidRDefault="00BA77A9" w:rsidP="00D0378B">
            <w:r>
              <w:t xml:space="preserve">- </w:t>
            </w:r>
            <w:proofErr w:type="spellStart"/>
            <w:r>
              <w:t>Cttee</w:t>
            </w:r>
            <w:proofErr w:type="spellEnd"/>
            <w:r>
              <w:t xml:space="preserve"> </w:t>
            </w:r>
            <w:proofErr w:type="gramStart"/>
            <w:r>
              <w:t>need</w:t>
            </w:r>
            <w:proofErr w:type="gramEnd"/>
            <w:r>
              <w:t xml:space="preserve"> to understand contractual obligations for exiting </w:t>
            </w:r>
            <w:proofErr w:type="spellStart"/>
            <w:r>
              <w:t>Globas</w:t>
            </w:r>
            <w:proofErr w:type="spellEnd"/>
            <w:r>
              <w:t xml:space="preserve"> and Club Solutions. </w:t>
            </w:r>
          </w:p>
        </w:tc>
        <w:tc>
          <w:tcPr>
            <w:tcW w:w="1937" w:type="dxa"/>
          </w:tcPr>
          <w:p w:rsidR="004645D4" w:rsidRDefault="004645D4"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BA77A9" w:rsidP="005C5A59"/>
          <w:p w:rsidR="00BA77A9" w:rsidRDefault="00D0378B" w:rsidP="005C5A59">
            <w:r>
              <w:t>-</w:t>
            </w:r>
            <w:r>
              <w:t>D Griffiths volunteer</w:t>
            </w:r>
            <w:r>
              <w:t>ed</w:t>
            </w:r>
            <w:r>
              <w:t xml:space="preserve"> to lead steering group</w:t>
            </w:r>
          </w:p>
          <w:p w:rsidR="00BA77A9" w:rsidRDefault="00D0378B" w:rsidP="005C5A59">
            <w:r>
              <w:t>-</w:t>
            </w:r>
            <w:r w:rsidR="00BA77A9">
              <w:t>Tamara to check</w:t>
            </w:r>
          </w:p>
          <w:p w:rsidR="00BA77A9" w:rsidRDefault="00BA77A9" w:rsidP="005C5A59"/>
        </w:tc>
      </w:tr>
      <w:tr w:rsidR="00F57C02" w:rsidTr="00543131">
        <w:trPr>
          <w:trHeight w:val="643"/>
        </w:trPr>
        <w:tc>
          <w:tcPr>
            <w:tcW w:w="1844" w:type="dxa"/>
          </w:tcPr>
          <w:p w:rsidR="00D0378B" w:rsidRDefault="00B40348" w:rsidP="00B40348">
            <w:pPr>
              <w:rPr>
                <w:b/>
              </w:rPr>
            </w:pPr>
            <w:r>
              <w:rPr>
                <w:b/>
              </w:rPr>
              <w:t>2.</w:t>
            </w:r>
          </w:p>
          <w:p w:rsidR="00F57C02" w:rsidRPr="00B40348" w:rsidRDefault="002138A1" w:rsidP="00B40348">
            <w:pPr>
              <w:rPr>
                <w:b/>
              </w:rPr>
            </w:pPr>
            <w:r w:rsidRPr="00B40348">
              <w:rPr>
                <w:b/>
              </w:rPr>
              <w:t>Previous minutes</w:t>
            </w:r>
          </w:p>
        </w:tc>
        <w:tc>
          <w:tcPr>
            <w:tcW w:w="6095" w:type="dxa"/>
          </w:tcPr>
          <w:p w:rsidR="002138A1" w:rsidRDefault="002138A1" w:rsidP="002138A1">
            <w:r>
              <w:t>Minutes Agreed.</w:t>
            </w:r>
          </w:p>
          <w:p w:rsidR="002138A1" w:rsidRDefault="002138A1" w:rsidP="002138A1">
            <w:r>
              <w:t xml:space="preserve">Proposed by </w:t>
            </w:r>
            <w:r w:rsidR="0097627D">
              <w:t xml:space="preserve">Dave </w:t>
            </w:r>
            <w:proofErr w:type="spellStart"/>
            <w:r w:rsidR="0097627D">
              <w:t>CLark</w:t>
            </w:r>
            <w:proofErr w:type="spellEnd"/>
          </w:p>
          <w:p w:rsidR="002138A1" w:rsidRDefault="002138A1" w:rsidP="0097627D">
            <w:r>
              <w:t xml:space="preserve">Seconded by </w:t>
            </w:r>
            <w:proofErr w:type="gramStart"/>
            <w:r w:rsidR="0097627D">
              <w:t xml:space="preserve">Gary </w:t>
            </w:r>
            <w:r>
              <w:t xml:space="preserve"> Martin</w:t>
            </w:r>
            <w:proofErr w:type="gramEnd"/>
            <w:r>
              <w:t>.</w:t>
            </w:r>
          </w:p>
        </w:tc>
        <w:tc>
          <w:tcPr>
            <w:tcW w:w="1937" w:type="dxa"/>
          </w:tcPr>
          <w:p w:rsidR="00F57C02" w:rsidRDefault="00F57C02" w:rsidP="005C5A59"/>
        </w:tc>
      </w:tr>
      <w:tr w:rsidR="002138A1" w:rsidTr="00543131">
        <w:trPr>
          <w:trHeight w:val="751"/>
        </w:trPr>
        <w:tc>
          <w:tcPr>
            <w:tcW w:w="1844" w:type="dxa"/>
          </w:tcPr>
          <w:p w:rsidR="00D0378B" w:rsidRDefault="00BC7643" w:rsidP="002138A1">
            <w:pPr>
              <w:rPr>
                <w:b/>
              </w:rPr>
            </w:pPr>
            <w:r>
              <w:rPr>
                <w:b/>
              </w:rPr>
              <w:t>3</w:t>
            </w:r>
            <w:r w:rsidR="002138A1">
              <w:rPr>
                <w:b/>
              </w:rPr>
              <w:t xml:space="preserve">. </w:t>
            </w:r>
          </w:p>
          <w:p w:rsidR="002138A1" w:rsidRPr="002138A1" w:rsidRDefault="002138A1" w:rsidP="002138A1">
            <w:pPr>
              <w:rPr>
                <w:b/>
              </w:rPr>
            </w:pPr>
            <w:r>
              <w:rPr>
                <w:b/>
              </w:rPr>
              <w:t>Squash Update</w:t>
            </w:r>
          </w:p>
        </w:tc>
        <w:tc>
          <w:tcPr>
            <w:tcW w:w="6095" w:type="dxa"/>
          </w:tcPr>
          <w:p w:rsidR="002138A1" w:rsidRDefault="002138A1" w:rsidP="002138A1">
            <w:r>
              <w:t>P</w:t>
            </w:r>
            <w:r w:rsidR="00B40348">
              <w:t xml:space="preserve">aul </w:t>
            </w:r>
            <w:r>
              <w:t>G gave an update</w:t>
            </w:r>
            <w:r w:rsidR="00B40348">
              <w:t>.</w:t>
            </w:r>
          </w:p>
          <w:p w:rsidR="002138A1" w:rsidRDefault="004716C5" w:rsidP="00FC1E16">
            <w:r>
              <w:t>-</w:t>
            </w:r>
            <w:r w:rsidR="002138A1">
              <w:t xml:space="preserve">Safeguarding. </w:t>
            </w:r>
            <w:r>
              <w:t xml:space="preserve">Julie </w:t>
            </w:r>
            <w:r w:rsidR="00D0378B">
              <w:t>Xxx</w:t>
            </w:r>
            <w:r>
              <w:t xml:space="preserve"> offered to be squash </w:t>
            </w:r>
            <w:proofErr w:type="spellStart"/>
            <w:r>
              <w:t>safeguarder</w:t>
            </w:r>
            <w:proofErr w:type="spellEnd"/>
            <w:r>
              <w:t xml:space="preserve"> as children playing</w:t>
            </w:r>
            <w:r w:rsidR="00D0378B">
              <w:t xml:space="preserve"> at the club</w:t>
            </w:r>
            <w:r>
              <w:t xml:space="preserve">. Matt </w:t>
            </w:r>
            <w:proofErr w:type="spellStart"/>
            <w:r>
              <w:t>Doody</w:t>
            </w:r>
            <w:proofErr w:type="spellEnd"/>
            <w:r>
              <w:t xml:space="preserve"> will also offer support due to scouts back ground. Paul Belcher also offered. Julie, Matt, Paul B and Paul G to be DBS checked. </w:t>
            </w:r>
          </w:p>
          <w:p w:rsidR="00B84C12" w:rsidRDefault="00B84C12" w:rsidP="00FC1E16">
            <w:r>
              <w:t xml:space="preserve">-Paul B to manage maintenance of doors and floors along with balcony management. An EGM may be needed if costs exceed £11,500. </w:t>
            </w:r>
          </w:p>
          <w:p w:rsidR="00B84C12" w:rsidRDefault="00B84C12" w:rsidP="00FC1E16">
            <w:r>
              <w:t xml:space="preserve">- Staging on balcony. Should be feasible to combine storage and staging without planning </w:t>
            </w:r>
            <w:proofErr w:type="spellStart"/>
            <w:r>
              <w:t>regs</w:t>
            </w:r>
            <w:proofErr w:type="spellEnd"/>
            <w:r>
              <w:t xml:space="preserve">.  </w:t>
            </w:r>
          </w:p>
          <w:p w:rsidR="00B84C12" w:rsidRDefault="00B84C12" w:rsidP="00FC1E16">
            <w:r>
              <w:t>- Fire</w:t>
            </w:r>
            <w:r w:rsidR="00D0378B">
              <w:t xml:space="preserve"> e</w:t>
            </w:r>
            <w:r>
              <w:t xml:space="preserve">scape near stairs will be moved to near boiler room if storage area erected. Work will need to be done to make door and walls fire resistant. Corridor doors may need to be replaced as fire doors. </w:t>
            </w:r>
          </w:p>
          <w:p w:rsidR="00B84C12" w:rsidRDefault="00B84C12" w:rsidP="002912DB">
            <w:pPr>
              <w:tabs>
                <w:tab w:val="left" w:pos="3654"/>
              </w:tabs>
            </w:pPr>
            <w:r>
              <w:t>-May 11</w:t>
            </w:r>
            <w:r w:rsidRPr="00B84C12">
              <w:rPr>
                <w:vertAlign w:val="superscript"/>
              </w:rPr>
              <w:t>th</w:t>
            </w:r>
            <w:r>
              <w:t xml:space="preserve"> demonstration evening</w:t>
            </w:r>
            <w:r w:rsidR="002912DB">
              <w:t xml:space="preserve"> from national player. Aimed at club members not open public. Publicity and </w:t>
            </w:r>
            <w:proofErr w:type="spellStart"/>
            <w:r w:rsidR="002912DB">
              <w:t>spsonsorship</w:t>
            </w:r>
            <w:proofErr w:type="spellEnd"/>
            <w:r w:rsidR="002912DB">
              <w:t xml:space="preserve"> </w:t>
            </w:r>
            <w:proofErr w:type="spellStart"/>
            <w:r w:rsidR="002912DB">
              <w:t>opportunites</w:t>
            </w:r>
            <w:proofErr w:type="spellEnd"/>
            <w:r w:rsidR="002912DB">
              <w:t xml:space="preserve"> being sought. Costs for </w:t>
            </w:r>
            <w:proofErr w:type="spellStart"/>
            <w:r w:rsidR="002912DB">
              <w:t>eveing</w:t>
            </w:r>
            <w:proofErr w:type="spellEnd"/>
            <w:r w:rsidR="002912DB">
              <w:t xml:space="preserve"> c. £500, hoping to cover costs. £10 to challenge the </w:t>
            </w:r>
            <w:proofErr w:type="gramStart"/>
            <w:r w:rsidR="002912DB">
              <w:t>pro’s</w:t>
            </w:r>
            <w:proofErr w:type="gramEnd"/>
            <w:r w:rsidR="002912DB">
              <w:t xml:space="preserve">, £5 to watch. </w:t>
            </w:r>
          </w:p>
        </w:tc>
        <w:tc>
          <w:tcPr>
            <w:tcW w:w="1937" w:type="dxa"/>
          </w:tcPr>
          <w:p w:rsidR="002138A1" w:rsidRDefault="002138A1"/>
        </w:tc>
      </w:tr>
      <w:tr w:rsidR="00B0188C" w:rsidTr="00543131">
        <w:trPr>
          <w:trHeight w:val="699"/>
        </w:trPr>
        <w:tc>
          <w:tcPr>
            <w:tcW w:w="1844" w:type="dxa"/>
          </w:tcPr>
          <w:p w:rsidR="00D0378B" w:rsidRDefault="00BC7643" w:rsidP="005C5A59">
            <w:pPr>
              <w:rPr>
                <w:b/>
              </w:rPr>
            </w:pPr>
            <w:r>
              <w:rPr>
                <w:b/>
              </w:rPr>
              <w:t>4</w:t>
            </w:r>
            <w:r w:rsidR="00B8107D">
              <w:rPr>
                <w:b/>
              </w:rPr>
              <w:t xml:space="preserve">. </w:t>
            </w:r>
          </w:p>
          <w:p w:rsidR="00B0188C" w:rsidRPr="00B8107D" w:rsidRDefault="00956AAD" w:rsidP="005C5A59">
            <w:pPr>
              <w:rPr>
                <w:b/>
              </w:rPr>
            </w:pPr>
            <w:r>
              <w:rPr>
                <w:b/>
              </w:rPr>
              <w:t xml:space="preserve">Tennis update  </w:t>
            </w:r>
          </w:p>
        </w:tc>
        <w:tc>
          <w:tcPr>
            <w:tcW w:w="6095" w:type="dxa"/>
          </w:tcPr>
          <w:p w:rsidR="00B40348" w:rsidRDefault="00B40348" w:rsidP="0097627D">
            <w:r>
              <w:t>Neil G gave an update.</w:t>
            </w:r>
          </w:p>
          <w:p w:rsidR="0097627D" w:rsidRDefault="00B40348" w:rsidP="0097627D">
            <w:r>
              <w:t>-</w:t>
            </w:r>
            <w:r w:rsidR="0097627D">
              <w:t xml:space="preserve">Clothing, </w:t>
            </w:r>
            <w:r w:rsidR="00B84C12">
              <w:t xml:space="preserve">no </w:t>
            </w:r>
            <w:r w:rsidR="0097627D">
              <w:t>update.</w:t>
            </w:r>
            <w:r w:rsidR="00D0378B">
              <w:t xml:space="preserve">  ***update : Hilary </w:t>
            </w:r>
            <w:proofErr w:type="spellStart"/>
            <w:r w:rsidR="00D0378B">
              <w:t>evans</w:t>
            </w:r>
            <w:proofErr w:type="spellEnd"/>
            <w:r w:rsidR="00D0378B">
              <w:t xml:space="preserve"> has </w:t>
            </w:r>
            <w:proofErr w:type="spellStart"/>
            <w:r w:rsidR="00D0378B">
              <w:t>orgainsed</w:t>
            </w:r>
            <w:proofErr w:type="spellEnd"/>
            <w:r w:rsidR="00D0378B">
              <w:t xml:space="preserve"> t-shirts and </w:t>
            </w:r>
            <w:r w:rsidR="002E58D2">
              <w:t>waterproof jackets ***</w:t>
            </w:r>
          </w:p>
          <w:p w:rsidR="0097627D" w:rsidRDefault="0097627D" w:rsidP="0097627D">
            <w:r>
              <w:t xml:space="preserve">-Balls. TCM recommended </w:t>
            </w:r>
            <w:proofErr w:type="gramStart"/>
            <w:r>
              <w:t>to donate</w:t>
            </w:r>
            <w:proofErr w:type="gramEnd"/>
            <w:r>
              <w:t xml:space="preserve"> </w:t>
            </w:r>
            <w:r w:rsidR="002E58D2">
              <w:t xml:space="preserve">used </w:t>
            </w:r>
            <w:r>
              <w:t xml:space="preserve">balls to </w:t>
            </w:r>
            <w:r w:rsidR="002E58D2">
              <w:t xml:space="preserve">local </w:t>
            </w:r>
            <w:r>
              <w:t xml:space="preserve">schools instead of selling. </w:t>
            </w:r>
          </w:p>
          <w:p w:rsidR="0097627D" w:rsidRDefault="0097627D" w:rsidP="0097627D">
            <w:r>
              <w:t>-</w:t>
            </w:r>
            <w:r w:rsidR="002E58D2">
              <w:t>F</w:t>
            </w:r>
            <w:r>
              <w:t>loodlights charges. TCM</w:t>
            </w:r>
            <w:r w:rsidR="002E58D2">
              <w:t xml:space="preserve"> decided not to increase charges this seasons, recommended to</w:t>
            </w:r>
            <w:r>
              <w:t xml:space="preserve"> wait</w:t>
            </w:r>
            <w:r w:rsidR="002E58D2">
              <w:t xml:space="preserve"> until next winter season </w:t>
            </w:r>
            <w:proofErr w:type="gramStart"/>
            <w:r w:rsidR="002E58D2">
              <w:t xml:space="preserve">and </w:t>
            </w:r>
            <w:r>
              <w:t xml:space="preserve"> increase</w:t>
            </w:r>
            <w:proofErr w:type="gramEnd"/>
            <w:r>
              <w:t xml:space="preserve"> to £3 from Sept.</w:t>
            </w:r>
          </w:p>
          <w:p w:rsidR="0097627D" w:rsidRDefault="002E58D2" w:rsidP="0097627D">
            <w:r>
              <w:t>-M</w:t>
            </w:r>
            <w:r w:rsidR="0097627D">
              <w:t xml:space="preserve">embership – leaflets </w:t>
            </w:r>
            <w:r>
              <w:t xml:space="preserve">needed </w:t>
            </w:r>
            <w:r w:rsidR="0097627D">
              <w:t>to help with membership. Have lost some members, gained some.</w:t>
            </w:r>
          </w:p>
          <w:p w:rsidR="0097627D" w:rsidRDefault="0097627D" w:rsidP="0097627D">
            <w:r>
              <w:t xml:space="preserve">-Safeguarding. Hilary Evans happy to stay as Tennis </w:t>
            </w:r>
            <w:proofErr w:type="spellStart"/>
            <w:r>
              <w:t>Safeguarder</w:t>
            </w:r>
            <w:proofErr w:type="spellEnd"/>
            <w:r>
              <w:t>.</w:t>
            </w:r>
          </w:p>
          <w:p w:rsidR="0097627D" w:rsidRDefault="0097627D" w:rsidP="0097627D">
            <w:r>
              <w:t xml:space="preserve">-Social events. </w:t>
            </w:r>
            <w:proofErr w:type="spellStart"/>
            <w:r>
              <w:t>Calander</w:t>
            </w:r>
            <w:proofErr w:type="spellEnd"/>
            <w:r>
              <w:t xml:space="preserve"> to be distributed, an event per month. </w:t>
            </w:r>
          </w:p>
          <w:p w:rsidR="0097627D" w:rsidRDefault="0097627D" w:rsidP="0097627D">
            <w:r>
              <w:t>-</w:t>
            </w:r>
            <w:proofErr w:type="spellStart"/>
            <w:r>
              <w:t>Cts</w:t>
            </w:r>
            <w:proofErr w:type="spellEnd"/>
            <w:r>
              <w:t xml:space="preserve"> 123. Will be painted imminently. </w:t>
            </w:r>
            <w:proofErr w:type="spellStart"/>
            <w:r>
              <w:t>Cts</w:t>
            </w:r>
            <w:proofErr w:type="spellEnd"/>
            <w:r>
              <w:t xml:space="preserve"> 5+6 also will be topped up, but cannot be done at the same time as 123. </w:t>
            </w:r>
          </w:p>
          <w:p w:rsidR="0097627D" w:rsidRDefault="0097627D" w:rsidP="0097627D">
            <w:r>
              <w:t xml:space="preserve">- </w:t>
            </w:r>
            <w:r w:rsidR="002E58D2">
              <w:t xml:space="preserve">New </w:t>
            </w:r>
            <w:r>
              <w:t>clay for 789 bought.</w:t>
            </w:r>
          </w:p>
          <w:p w:rsidR="0097627D" w:rsidRDefault="0097627D" w:rsidP="0097627D">
            <w:r>
              <w:t xml:space="preserve">-Help needed to realign lines. £300 cost. </w:t>
            </w:r>
            <w:r w:rsidRPr="0097627D">
              <w:rPr>
                <w:b/>
              </w:rPr>
              <w:t>Passed.</w:t>
            </w:r>
            <w:r>
              <w:t xml:space="preserve"> </w:t>
            </w:r>
            <w:r w:rsidR="00176DC5">
              <w:t xml:space="preserve"> M</w:t>
            </w:r>
            <w:r>
              <w:t xml:space="preserve">ust coincide with topping up of clay. </w:t>
            </w:r>
          </w:p>
          <w:p w:rsidR="0097627D" w:rsidRDefault="0097627D" w:rsidP="0097627D">
            <w:r>
              <w:t xml:space="preserve">- Costs to relay clay has now increased to £100,000. </w:t>
            </w:r>
            <w:proofErr w:type="spellStart"/>
            <w:r>
              <w:t>Cttee</w:t>
            </w:r>
            <w:proofErr w:type="spellEnd"/>
            <w:r>
              <w:t xml:space="preserve"> need to work on this </w:t>
            </w:r>
            <w:r w:rsidR="002E58D2">
              <w:t xml:space="preserve">issue </w:t>
            </w:r>
            <w:r>
              <w:t xml:space="preserve">and established real cost. </w:t>
            </w:r>
          </w:p>
          <w:p w:rsidR="0097627D" w:rsidRDefault="002E58D2" w:rsidP="0097627D">
            <w:r>
              <w:t>- CT</w:t>
            </w:r>
            <w:r w:rsidR="0097627D">
              <w:t>. Sam has left</w:t>
            </w:r>
            <w:r>
              <w:t xml:space="preserve"> CT and 1879</w:t>
            </w:r>
            <w:r w:rsidR="0097627D">
              <w:t xml:space="preserve">. </w:t>
            </w:r>
            <w:r>
              <w:t xml:space="preserve">A new coach - </w:t>
            </w:r>
            <w:r w:rsidR="0097627D">
              <w:t>Phil Fowler</w:t>
            </w:r>
            <w:r>
              <w:t xml:space="preserve"> -</w:t>
            </w:r>
            <w:r w:rsidR="0097627D">
              <w:t xml:space="preserve"> has joined the Club and only works at 1879. Still some concern re CT paying their bills. </w:t>
            </w:r>
          </w:p>
          <w:p w:rsidR="00176DC5" w:rsidRDefault="00176DC5" w:rsidP="0097627D">
            <w:r>
              <w:t>-Coaching for men and women on alternate Thursday</w:t>
            </w:r>
            <w:r w:rsidR="002E58D2">
              <w:t>’s</w:t>
            </w:r>
            <w:r>
              <w:t xml:space="preserve">. Players pay £5 each to fund coach. </w:t>
            </w:r>
          </w:p>
          <w:p w:rsidR="00176DC5" w:rsidRDefault="00176DC5" w:rsidP="0097627D">
            <w:r>
              <w:t>- Possi</w:t>
            </w:r>
            <w:r w:rsidR="002E58D2">
              <w:t>bility to open courts to pay and play to the public an</w:t>
            </w:r>
            <w:r>
              <w:t>d</w:t>
            </w:r>
            <w:r w:rsidR="002E58D2">
              <w:t xml:space="preserve"> </w:t>
            </w:r>
            <w:r>
              <w:t>may be able t</w:t>
            </w:r>
            <w:r w:rsidR="002E58D2">
              <w:t>o</w:t>
            </w:r>
            <w:r>
              <w:t xml:space="preserve"> get a grant. Some concern over damage to courts so may need to be managed. </w:t>
            </w:r>
          </w:p>
          <w:p w:rsidR="00176DC5" w:rsidRDefault="00176DC5" w:rsidP="0097627D">
            <w:r>
              <w:t xml:space="preserve">-Brain Clegg legacy. Anne B to talk further with Judy as keen to honour the legacy. </w:t>
            </w:r>
          </w:p>
          <w:p w:rsidR="00176DC5" w:rsidRDefault="00176DC5" w:rsidP="0097627D">
            <w:r>
              <w:t>-Open Day. Members to be asked to help distribute flyers</w:t>
            </w:r>
            <w:r w:rsidR="002E58D2">
              <w:t xml:space="preserve"> and attend the day.</w:t>
            </w:r>
            <w:r>
              <w:t xml:space="preserve"> </w:t>
            </w:r>
          </w:p>
          <w:p w:rsidR="001213F4" w:rsidRDefault="00176DC5" w:rsidP="0097627D">
            <w:r>
              <w:t xml:space="preserve">- </w:t>
            </w:r>
            <w:proofErr w:type="spellStart"/>
            <w:r>
              <w:t>Igniters</w:t>
            </w:r>
            <w:proofErr w:type="spellEnd"/>
            <w:r>
              <w:t xml:space="preserve"> for lights as they take a long time to warm up. £1000 cost. </w:t>
            </w:r>
            <w:r w:rsidRPr="00176DC5">
              <w:rPr>
                <w:b/>
              </w:rPr>
              <w:t>Passed.</w:t>
            </w:r>
            <w:r>
              <w:t xml:space="preserve"> However, </w:t>
            </w:r>
            <w:proofErr w:type="spellStart"/>
            <w:r>
              <w:t>cttee</w:t>
            </w:r>
            <w:proofErr w:type="spellEnd"/>
            <w:r>
              <w:t xml:space="preserve"> would like </w:t>
            </w:r>
            <w:proofErr w:type="spellStart"/>
            <w:r>
              <w:t>verifiacation</w:t>
            </w:r>
            <w:proofErr w:type="spellEnd"/>
            <w:r>
              <w:t xml:space="preserve"> of why</w:t>
            </w:r>
            <w:r w:rsidR="002E58D2">
              <w:t xml:space="preserve"> they</w:t>
            </w:r>
            <w:r>
              <w:t xml:space="preserve"> need replacing already when lights were replaced in 2015/16. </w:t>
            </w:r>
          </w:p>
        </w:tc>
        <w:tc>
          <w:tcPr>
            <w:tcW w:w="1937" w:type="dxa"/>
          </w:tcPr>
          <w:p w:rsidR="00C63576" w:rsidRDefault="00C63576" w:rsidP="004521CC"/>
          <w:p w:rsidR="00753D68" w:rsidRDefault="00753D68" w:rsidP="004521CC"/>
          <w:p w:rsidR="00753D68" w:rsidRDefault="00753D68" w:rsidP="004521CC"/>
          <w:p w:rsidR="00753D68" w:rsidRDefault="002E58D2" w:rsidP="004521CC">
            <w:r>
              <w:t xml:space="preserve">Dinah to discuss as Club raises funds through selling balls. </w:t>
            </w:r>
          </w:p>
          <w:p w:rsidR="00176DC5" w:rsidRDefault="00176DC5" w:rsidP="004521CC"/>
          <w:p w:rsidR="00176DC5" w:rsidRDefault="00176DC5" w:rsidP="004521CC"/>
          <w:p w:rsidR="00176DC5" w:rsidRDefault="00176DC5" w:rsidP="004521CC"/>
          <w:p w:rsidR="00176DC5" w:rsidRDefault="00176DC5" w:rsidP="004521CC"/>
          <w:p w:rsidR="00176DC5" w:rsidRDefault="00176DC5" w:rsidP="004521CC"/>
          <w:p w:rsidR="00176DC5" w:rsidRDefault="00176DC5" w:rsidP="004521CC"/>
          <w:p w:rsidR="00176DC5" w:rsidRDefault="00176DC5" w:rsidP="004521CC"/>
          <w:p w:rsidR="00176DC5" w:rsidRDefault="00176DC5" w:rsidP="004521CC"/>
          <w:p w:rsidR="00176DC5" w:rsidRDefault="00176DC5" w:rsidP="004521CC"/>
          <w:p w:rsidR="00176DC5" w:rsidRDefault="00176DC5" w:rsidP="004521CC"/>
          <w:p w:rsidR="00176DC5" w:rsidRDefault="002E58D2" w:rsidP="004521CC">
            <w:r>
              <w:t>TCM to research clay options and costs.</w:t>
            </w:r>
          </w:p>
          <w:p w:rsidR="00176DC5" w:rsidRDefault="00176DC5" w:rsidP="004521CC"/>
          <w:p w:rsidR="00176DC5" w:rsidRDefault="00176DC5" w:rsidP="004521CC"/>
          <w:p w:rsidR="00176DC5" w:rsidRDefault="00176DC5" w:rsidP="004521CC"/>
          <w:p w:rsidR="00176DC5" w:rsidRDefault="00176DC5" w:rsidP="004521CC"/>
          <w:p w:rsidR="00176DC5" w:rsidRDefault="00176DC5" w:rsidP="004521CC"/>
          <w:p w:rsidR="00176DC5" w:rsidRDefault="00176DC5" w:rsidP="004521CC"/>
          <w:p w:rsidR="00176DC5" w:rsidRDefault="00176DC5" w:rsidP="004521CC"/>
          <w:p w:rsidR="00176DC5" w:rsidRDefault="00176DC5" w:rsidP="004521CC"/>
          <w:p w:rsidR="00176DC5" w:rsidRDefault="00176DC5" w:rsidP="004521CC"/>
          <w:p w:rsidR="00176DC5" w:rsidRDefault="00176DC5" w:rsidP="004521CC"/>
          <w:p w:rsidR="00176DC5" w:rsidRDefault="00176DC5" w:rsidP="004521CC"/>
          <w:p w:rsidR="00176DC5" w:rsidRPr="004521CC" w:rsidRDefault="00176DC5" w:rsidP="004521CC">
            <w:r>
              <w:t>Simon R to clari</w:t>
            </w:r>
            <w:r w:rsidR="002E58D2">
              <w:t xml:space="preserve">fy what was done to the lights </w:t>
            </w:r>
            <w:r>
              <w:t>in 2015/16.</w:t>
            </w:r>
          </w:p>
        </w:tc>
      </w:tr>
      <w:tr w:rsidR="00B8107D" w:rsidTr="00543131">
        <w:trPr>
          <w:trHeight w:val="838"/>
        </w:trPr>
        <w:tc>
          <w:tcPr>
            <w:tcW w:w="1844" w:type="dxa"/>
          </w:tcPr>
          <w:p w:rsidR="00D0378B" w:rsidRDefault="002138A1" w:rsidP="00BC7643">
            <w:pPr>
              <w:rPr>
                <w:b/>
              </w:rPr>
            </w:pPr>
            <w:r>
              <w:rPr>
                <w:b/>
              </w:rPr>
              <w:t>4</w:t>
            </w:r>
            <w:r w:rsidR="001E7EB7">
              <w:rPr>
                <w:b/>
              </w:rPr>
              <w:t xml:space="preserve">. </w:t>
            </w:r>
          </w:p>
          <w:p w:rsidR="00B8107D" w:rsidRPr="001E7EB7" w:rsidRDefault="00BC7643" w:rsidP="00BC7643">
            <w:pPr>
              <w:rPr>
                <w:b/>
              </w:rPr>
            </w:pPr>
            <w:r>
              <w:rPr>
                <w:b/>
              </w:rPr>
              <w:t>Open Day</w:t>
            </w:r>
          </w:p>
        </w:tc>
        <w:tc>
          <w:tcPr>
            <w:tcW w:w="6095" w:type="dxa"/>
          </w:tcPr>
          <w:p w:rsidR="00AB0F49" w:rsidRDefault="00823AE9" w:rsidP="00A510A3">
            <w:r>
              <w:t>-</w:t>
            </w:r>
            <w:r w:rsidR="002138A1">
              <w:t xml:space="preserve"> </w:t>
            </w:r>
            <w:r w:rsidR="00AB0F49">
              <w:t xml:space="preserve">Open Day – </w:t>
            </w:r>
            <w:r w:rsidR="002138A1">
              <w:t>12</w:t>
            </w:r>
            <w:r w:rsidR="00AB0F49" w:rsidRPr="00AB0F49">
              <w:rPr>
                <w:vertAlign w:val="superscript"/>
              </w:rPr>
              <w:t>th</w:t>
            </w:r>
            <w:r w:rsidR="00F176D3">
              <w:t xml:space="preserve"> </w:t>
            </w:r>
            <w:r w:rsidR="002138A1">
              <w:t>May</w:t>
            </w:r>
            <w:r w:rsidR="00F176D3">
              <w:t xml:space="preserve">. Will need volunteers for the events. </w:t>
            </w:r>
          </w:p>
          <w:p w:rsidR="002912DB" w:rsidRDefault="00823AE9" w:rsidP="00A510A3">
            <w:r>
              <w:t>-</w:t>
            </w:r>
            <w:r w:rsidR="002138A1">
              <w:t xml:space="preserve"> </w:t>
            </w:r>
            <w:r>
              <w:t>Publicity materials</w:t>
            </w:r>
            <w:r w:rsidR="002912DB">
              <w:t xml:space="preserve"> printed.</w:t>
            </w:r>
          </w:p>
          <w:p w:rsidR="002912DB" w:rsidRDefault="002912DB" w:rsidP="00A510A3">
            <w:r>
              <w:t>- New signage up at entrance to club.</w:t>
            </w:r>
          </w:p>
          <w:p w:rsidR="002912DB" w:rsidRDefault="002912DB" w:rsidP="00A510A3">
            <w:r>
              <w:t xml:space="preserve">- Flyers and posters being distributed this weekend. </w:t>
            </w:r>
          </w:p>
          <w:p w:rsidR="002912DB" w:rsidRDefault="002912DB" w:rsidP="00A510A3">
            <w:r>
              <w:t>- Approached Bucks LTA for £1000, rejected as had money in</w:t>
            </w:r>
            <w:r w:rsidR="002E58D2">
              <w:t xml:space="preserve"> the past and not shown growth, it was argued that membership has not dropped but Bucks LTA would not acknowledge.</w:t>
            </w:r>
          </w:p>
          <w:p w:rsidR="002912DB" w:rsidRDefault="002912DB" w:rsidP="00A510A3">
            <w:r>
              <w:t xml:space="preserve">-  Town stand this Sat, 6 volunteers to spread the word. </w:t>
            </w:r>
          </w:p>
          <w:p w:rsidR="002912DB" w:rsidRDefault="002912DB" w:rsidP="00A510A3">
            <w:r>
              <w:t>- Club can be dressed on Friday 11</w:t>
            </w:r>
            <w:r w:rsidRPr="002912DB">
              <w:rPr>
                <w:vertAlign w:val="superscript"/>
              </w:rPr>
              <w:t>th</w:t>
            </w:r>
            <w:r w:rsidR="002E58D2">
              <w:t xml:space="preserve"> for Open Day</w:t>
            </w:r>
            <w:r>
              <w:t>. Tamara sharing how members can play by direct debit to</w:t>
            </w:r>
            <w:r w:rsidR="002E58D2">
              <w:t xml:space="preserve"> t</w:t>
            </w:r>
            <w:r>
              <w:t>hose attending day.</w:t>
            </w:r>
          </w:p>
          <w:p w:rsidR="002912DB" w:rsidRDefault="002912DB" w:rsidP="00A510A3">
            <w:r>
              <w:t>- Website li</w:t>
            </w:r>
            <w:r w:rsidR="002E58D2">
              <w:t>n</w:t>
            </w:r>
            <w:r>
              <w:t>ked to Great British Tennis day</w:t>
            </w:r>
          </w:p>
          <w:p w:rsidR="002912DB" w:rsidRDefault="002912DB" w:rsidP="00A510A3">
            <w:r>
              <w:t>- Team captains getting groups together to play</w:t>
            </w:r>
          </w:p>
          <w:p w:rsidR="00603D89" w:rsidRDefault="002912DB" w:rsidP="00A510A3">
            <w:r>
              <w:t>- Squash</w:t>
            </w:r>
            <w:r w:rsidR="00603D89">
              <w:t xml:space="preserve"> will be manned by players. </w:t>
            </w:r>
          </w:p>
          <w:p w:rsidR="00603D89" w:rsidRDefault="00603D89" w:rsidP="00A510A3">
            <w:r>
              <w:t>- Support from all members needed.</w:t>
            </w:r>
          </w:p>
          <w:p w:rsidR="00100FE5" w:rsidRDefault="00100FE5" w:rsidP="00A510A3">
            <w:r>
              <w:t xml:space="preserve">- Special rates will be available on full membership. 20% reduction on full year. </w:t>
            </w:r>
            <w:proofErr w:type="spellStart"/>
            <w:r>
              <w:t>Eg</w:t>
            </w:r>
            <w:proofErr w:type="spellEnd"/>
            <w:r>
              <w:t>. £320 down to £260.</w:t>
            </w:r>
          </w:p>
          <w:p w:rsidR="00FF1DF3" w:rsidRDefault="00603D89" w:rsidP="00100FE5">
            <w:r>
              <w:t xml:space="preserve">- Thanks to Gary and Stuart Tennant for ALL their efforts. </w:t>
            </w:r>
            <w:r w:rsidR="007C7449">
              <w:t xml:space="preserve"> </w:t>
            </w:r>
          </w:p>
        </w:tc>
        <w:tc>
          <w:tcPr>
            <w:tcW w:w="1937" w:type="dxa"/>
          </w:tcPr>
          <w:p w:rsidR="00A03357" w:rsidRDefault="00A03357" w:rsidP="00635503"/>
          <w:p w:rsidR="00A03357" w:rsidRDefault="00A03357" w:rsidP="00635503"/>
          <w:p w:rsidR="00AC631D" w:rsidRDefault="00AC631D" w:rsidP="00635503"/>
          <w:p w:rsidR="00823AE9" w:rsidRDefault="00823AE9" w:rsidP="00635503"/>
          <w:p w:rsidR="002138A1" w:rsidRDefault="002138A1" w:rsidP="00635503"/>
          <w:p w:rsidR="00FF1DF3" w:rsidRDefault="00FF1DF3" w:rsidP="00635503">
            <w:r>
              <w:t xml:space="preserve"> </w:t>
            </w:r>
          </w:p>
        </w:tc>
      </w:tr>
      <w:tr w:rsidR="001E7EB7" w:rsidTr="00543131">
        <w:trPr>
          <w:trHeight w:val="838"/>
        </w:trPr>
        <w:tc>
          <w:tcPr>
            <w:tcW w:w="1844" w:type="dxa"/>
          </w:tcPr>
          <w:p w:rsidR="00D0378B" w:rsidRDefault="002138A1" w:rsidP="00BC7643">
            <w:pPr>
              <w:rPr>
                <w:b/>
              </w:rPr>
            </w:pPr>
            <w:r>
              <w:rPr>
                <w:b/>
              </w:rPr>
              <w:t>5</w:t>
            </w:r>
            <w:r w:rsidR="001E7EB7">
              <w:rPr>
                <w:b/>
              </w:rPr>
              <w:t xml:space="preserve">. </w:t>
            </w:r>
          </w:p>
          <w:p w:rsidR="001E7EB7" w:rsidRDefault="00BC7643" w:rsidP="00BC7643">
            <w:pPr>
              <w:rPr>
                <w:b/>
              </w:rPr>
            </w:pPr>
            <w:r>
              <w:rPr>
                <w:b/>
              </w:rPr>
              <w:t>GDPR</w:t>
            </w:r>
          </w:p>
        </w:tc>
        <w:tc>
          <w:tcPr>
            <w:tcW w:w="6095" w:type="dxa"/>
          </w:tcPr>
          <w:p w:rsidR="00BC7643" w:rsidRDefault="007C7449" w:rsidP="00BC7643">
            <w:r>
              <w:t xml:space="preserve">- </w:t>
            </w:r>
            <w:r w:rsidR="00603D89">
              <w:t>Neil G has asked for a report from Bucks tennis. Not received as yet.</w:t>
            </w:r>
          </w:p>
          <w:p w:rsidR="00603D89" w:rsidRDefault="00603D89" w:rsidP="00BC7643">
            <w:r>
              <w:t xml:space="preserve">- A template will be used for members will need to opt in. </w:t>
            </w:r>
          </w:p>
          <w:p w:rsidR="00925C7D" w:rsidRDefault="00603D89" w:rsidP="00925C7D">
            <w:r>
              <w:t xml:space="preserve">- Need to check the storage of member details. </w:t>
            </w:r>
          </w:p>
        </w:tc>
        <w:tc>
          <w:tcPr>
            <w:tcW w:w="1937" w:type="dxa"/>
          </w:tcPr>
          <w:p w:rsidR="001E7EB7" w:rsidRDefault="001E7EB7" w:rsidP="00635503"/>
          <w:p w:rsidR="00840949" w:rsidRDefault="00840949" w:rsidP="00635503"/>
          <w:p w:rsidR="00840949" w:rsidRDefault="00840949" w:rsidP="00635503"/>
          <w:p w:rsidR="0026660E" w:rsidRDefault="0026660E" w:rsidP="00635503"/>
        </w:tc>
      </w:tr>
      <w:tr w:rsidR="00FC1E16" w:rsidTr="00543131">
        <w:trPr>
          <w:trHeight w:val="838"/>
        </w:trPr>
        <w:tc>
          <w:tcPr>
            <w:tcW w:w="1844" w:type="dxa"/>
          </w:tcPr>
          <w:p w:rsidR="00FC1E16" w:rsidRDefault="002138A1" w:rsidP="00BC7643">
            <w:pPr>
              <w:rPr>
                <w:b/>
              </w:rPr>
            </w:pPr>
            <w:r>
              <w:rPr>
                <w:b/>
              </w:rPr>
              <w:t>6</w:t>
            </w:r>
            <w:r w:rsidR="00FC1E16">
              <w:rPr>
                <w:b/>
              </w:rPr>
              <w:t xml:space="preserve">. </w:t>
            </w:r>
            <w:r w:rsidR="00BC7643">
              <w:rPr>
                <w:b/>
              </w:rPr>
              <w:t>Membership</w:t>
            </w:r>
          </w:p>
        </w:tc>
        <w:tc>
          <w:tcPr>
            <w:tcW w:w="6095" w:type="dxa"/>
          </w:tcPr>
          <w:p w:rsidR="00BC7643" w:rsidRDefault="00E0004D" w:rsidP="00603D89">
            <w:pPr>
              <w:tabs>
                <w:tab w:val="left" w:pos="992"/>
              </w:tabs>
            </w:pPr>
            <w:r>
              <w:t xml:space="preserve">- </w:t>
            </w:r>
            <w:r w:rsidR="00B018D2">
              <w:t xml:space="preserve">Tennis </w:t>
            </w:r>
            <w:r w:rsidR="00603D89">
              <w:t xml:space="preserve">Juniors joined : 49,  o/s 28 </w:t>
            </w:r>
          </w:p>
          <w:p w:rsidR="00603D89" w:rsidRDefault="00E0004D" w:rsidP="00603D89">
            <w:pPr>
              <w:tabs>
                <w:tab w:val="left" w:pos="992"/>
              </w:tabs>
            </w:pPr>
            <w:r>
              <w:t xml:space="preserve">- </w:t>
            </w:r>
            <w:r w:rsidR="00B018D2">
              <w:t>Squash s</w:t>
            </w:r>
            <w:r w:rsidR="00603D89">
              <w:t xml:space="preserve">eniors </w:t>
            </w:r>
            <w:proofErr w:type="gramStart"/>
            <w:r w:rsidR="00603D89">
              <w:t>joined :</w:t>
            </w:r>
            <w:proofErr w:type="gramEnd"/>
            <w:r w:rsidR="00603D89">
              <w:t xml:space="preserve"> 110, o/s</w:t>
            </w:r>
            <w:r w:rsidR="00B018D2">
              <w:t xml:space="preserve">   some injured, some moved. 18-35 </w:t>
            </w:r>
            <w:proofErr w:type="gramStart"/>
            <w:r w:rsidR="00B018D2">
              <w:t>group</w:t>
            </w:r>
            <w:proofErr w:type="gramEnd"/>
            <w:r w:rsidR="00B018D2">
              <w:t xml:space="preserve"> needs checking. Some new members. </w:t>
            </w:r>
          </w:p>
          <w:p w:rsidR="00B018D2" w:rsidRDefault="00E0004D" w:rsidP="00603D89">
            <w:pPr>
              <w:tabs>
                <w:tab w:val="left" w:pos="992"/>
              </w:tabs>
            </w:pPr>
            <w:r>
              <w:t xml:space="preserve">- </w:t>
            </w:r>
            <w:r w:rsidR="00B018D2">
              <w:t>Squash : 57    o/s 6</w:t>
            </w:r>
          </w:p>
          <w:p w:rsidR="00603D89" w:rsidRDefault="00E0004D" w:rsidP="00603D89">
            <w:pPr>
              <w:tabs>
                <w:tab w:val="left" w:pos="992"/>
              </w:tabs>
            </w:pPr>
            <w:r>
              <w:t xml:space="preserve">- </w:t>
            </w:r>
            <w:r w:rsidR="00B018D2">
              <w:t>Junior  : 12     o/s 6</w:t>
            </w:r>
          </w:p>
          <w:p w:rsidR="00B018D2" w:rsidRDefault="00E0004D" w:rsidP="00603D89">
            <w:pPr>
              <w:tabs>
                <w:tab w:val="left" w:pos="992"/>
              </w:tabs>
            </w:pPr>
            <w:r>
              <w:t xml:space="preserve">- </w:t>
            </w:r>
            <w:r w:rsidR="00B018D2">
              <w:t>Social : 25</w:t>
            </w:r>
          </w:p>
          <w:p w:rsidR="00FC1E16" w:rsidRPr="00DE144E" w:rsidRDefault="00E0004D" w:rsidP="00100FE5">
            <w:pPr>
              <w:tabs>
                <w:tab w:val="left" w:pos="992"/>
              </w:tabs>
            </w:pPr>
            <w:r>
              <w:t xml:space="preserve">- </w:t>
            </w:r>
            <w:r w:rsidR="00603D89">
              <w:t>Tamara want to cross chec</w:t>
            </w:r>
            <w:r w:rsidR="00B018D2">
              <w:t>k Club Solutions with renewals and chase payment.</w:t>
            </w:r>
          </w:p>
        </w:tc>
        <w:tc>
          <w:tcPr>
            <w:tcW w:w="1937" w:type="dxa"/>
          </w:tcPr>
          <w:p w:rsidR="00FC1E16" w:rsidRDefault="002E58D2" w:rsidP="003216D8">
            <w:r>
              <w:t>Number to be checked and updated at next meeting.</w:t>
            </w:r>
          </w:p>
        </w:tc>
      </w:tr>
      <w:tr w:rsidR="00FC1E16" w:rsidTr="00543131">
        <w:trPr>
          <w:trHeight w:val="838"/>
        </w:trPr>
        <w:tc>
          <w:tcPr>
            <w:tcW w:w="1844" w:type="dxa"/>
          </w:tcPr>
          <w:p w:rsidR="00D0378B" w:rsidRDefault="002138A1" w:rsidP="00B9365C">
            <w:pPr>
              <w:rPr>
                <w:b/>
              </w:rPr>
            </w:pPr>
            <w:r>
              <w:rPr>
                <w:b/>
              </w:rPr>
              <w:t>7</w:t>
            </w:r>
            <w:r w:rsidR="00FC1E16">
              <w:rPr>
                <w:b/>
              </w:rPr>
              <w:t xml:space="preserve">. </w:t>
            </w:r>
          </w:p>
          <w:p w:rsidR="00FC1E16" w:rsidRDefault="00E0004D" w:rsidP="00B9365C">
            <w:pPr>
              <w:rPr>
                <w:b/>
              </w:rPr>
            </w:pPr>
            <w:r>
              <w:rPr>
                <w:b/>
              </w:rPr>
              <w:t>Club</w:t>
            </w:r>
            <w:r w:rsidR="00B9365C">
              <w:rPr>
                <w:b/>
              </w:rPr>
              <w:t>house renovation</w:t>
            </w:r>
          </w:p>
        </w:tc>
        <w:tc>
          <w:tcPr>
            <w:tcW w:w="6095" w:type="dxa"/>
          </w:tcPr>
          <w:p w:rsidR="00B9365C" w:rsidRDefault="00FC1E16" w:rsidP="00925C7D">
            <w:r w:rsidRPr="00E0004D">
              <w:t>-</w:t>
            </w:r>
            <w:r w:rsidR="00E0004D" w:rsidRPr="00E0004D">
              <w:t xml:space="preserve"> D Griffiths asked for pla</w:t>
            </w:r>
            <w:r w:rsidR="00E0004D">
              <w:t>s</w:t>
            </w:r>
            <w:r w:rsidR="00E0004D" w:rsidRPr="00E0004D">
              <w:t xml:space="preserve">tering quotes for ceilings. </w:t>
            </w:r>
            <w:r w:rsidR="00E0004D">
              <w:t>No response.</w:t>
            </w:r>
          </w:p>
          <w:p w:rsidR="00E0004D" w:rsidRDefault="00E0004D" w:rsidP="00925C7D">
            <w:r>
              <w:t>-</w:t>
            </w:r>
            <w:r w:rsidR="002E58D2">
              <w:t xml:space="preserve"> </w:t>
            </w:r>
            <w:r>
              <w:t>lighting being addressed.</w:t>
            </w:r>
          </w:p>
          <w:p w:rsidR="00E0004D" w:rsidRDefault="00E0004D" w:rsidP="00925C7D">
            <w:r>
              <w:t xml:space="preserve">- </w:t>
            </w:r>
            <w:proofErr w:type="spellStart"/>
            <w:r>
              <w:t>mens</w:t>
            </w:r>
            <w:proofErr w:type="spellEnd"/>
            <w:r>
              <w:t xml:space="preserve"> changing room being </w:t>
            </w:r>
            <w:proofErr w:type="spellStart"/>
            <w:r>
              <w:t>refloored</w:t>
            </w:r>
            <w:proofErr w:type="spellEnd"/>
          </w:p>
          <w:p w:rsidR="00E0004D" w:rsidRDefault="00E0004D" w:rsidP="00925C7D">
            <w:r>
              <w:t>- Sauna issues will be fixed w/c 30</w:t>
            </w:r>
            <w:r w:rsidRPr="00E0004D">
              <w:rPr>
                <w:vertAlign w:val="superscript"/>
              </w:rPr>
              <w:t>th</w:t>
            </w:r>
            <w:r>
              <w:t xml:space="preserve"> April. A Sutton being consulted how to change/update. </w:t>
            </w:r>
          </w:p>
          <w:p w:rsidR="00100FE5" w:rsidRDefault="00E0004D" w:rsidP="00100FE5">
            <w:pPr>
              <w:tabs>
                <w:tab w:val="left" w:pos="992"/>
              </w:tabs>
            </w:pPr>
            <w:r>
              <w:t xml:space="preserve">-  </w:t>
            </w:r>
            <w:r w:rsidR="00100FE5">
              <w:t xml:space="preserve">Bar lighting on hold. </w:t>
            </w:r>
          </w:p>
          <w:p w:rsidR="00FC1E16" w:rsidRDefault="00100FE5" w:rsidP="002E58D2">
            <w:pPr>
              <w:tabs>
                <w:tab w:val="left" w:pos="992"/>
              </w:tabs>
            </w:pPr>
            <w:r>
              <w:t xml:space="preserve">- Social events to fundraise for specific items. </w:t>
            </w:r>
            <w:proofErr w:type="spellStart"/>
            <w:r>
              <w:t>Eg</w:t>
            </w:r>
            <w:proofErr w:type="spellEnd"/>
            <w:r>
              <w:t>. Windows, bar lighting.  Make fundraising easier by making it fun.</w:t>
            </w:r>
          </w:p>
        </w:tc>
        <w:tc>
          <w:tcPr>
            <w:tcW w:w="1937" w:type="dxa"/>
          </w:tcPr>
          <w:p w:rsidR="00FC1E16" w:rsidRDefault="00E0004D" w:rsidP="00741B2C">
            <w:r>
              <w:t>G Martin to ask neighbour plaster for quote</w:t>
            </w:r>
          </w:p>
          <w:p w:rsidR="00FC1E16" w:rsidRDefault="00FC1E16" w:rsidP="00741B2C"/>
          <w:p w:rsidR="00FC1E16" w:rsidRDefault="00FC1E16" w:rsidP="00741B2C"/>
        </w:tc>
      </w:tr>
      <w:tr w:rsidR="00B9365C" w:rsidTr="00543131">
        <w:tc>
          <w:tcPr>
            <w:tcW w:w="1844" w:type="dxa"/>
          </w:tcPr>
          <w:p w:rsidR="00B9365C" w:rsidRDefault="00B9365C">
            <w:pPr>
              <w:rPr>
                <w:b/>
              </w:rPr>
            </w:pPr>
            <w:r>
              <w:rPr>
                <w:b/>
              </w:rPr>
              <w:t>8. AOB</w:t>
            </w:r>
          </w:p>
        </w:tc>
        <w:tc>
          <w:tcPr>
            <w:tcW w:w="6095" w:type="dxa"/>
          </w:tcPr>
          <w:p w:rsidR="00B9365C" w:rsidRDefault="000F0D84" w:rsidP="00291BBB">
            <w:r>
              <w:t xml:space="preserve">- Coffee machine in bar often not topped up. Bar staff need to make sure is cleaned and topped up. </w:t>
            </w:r>
          </w:p>
          <w:p w:rsidR="000F0D84" w:rsidRDefault="000F0D84" w:rsidP="00291BBB">
            <w:r>
              <w:t>- more cups needed</w:t>
            </w:r>
          </w:p>
          <w:p w:rsidR="000F0D84" w:rsidRDefault="000F0D84" w:rsidP="00291BBB">
            <w:r>
              <w:t xml:space="preserve">- </w:t>
            </w:r>
            <w:proofErr w:type="spellStart"/>
            <w:r>
              <w:t>Pednor</w:t>
            </w:r>
            <w:proofErr w:type="spellEnd"/>
            <w:r>
              <w:t xml:space="preserve"> 5k run has been advertised. Need to c</w:t>
            </w:r>
            <w:r w:rsidR="00F2115C">
              <w:t>h</w:t>
            </w:r>
            <w:r>
              <w:t>eck the date as appears to be confusion between Sat 5</w:t>
            </w:r>
            <w:r w:rsidRPr="000F0D84">
              <w:rPr>
                <w:vertAlign w:val="superscript"/>
              </w:rPr>
              <w:t>th</w:t>
            </w:r>
            <w:r>
              <w:t xml:space="preserve"> and Mon 7</w:t>
            </w:r>
            <w:r w:rsidRPr="000F0D84">
              <w:rPr>
                <w:vertAlign w:val="superscript"/>
              </w:rPr>
              <w:t>th</w:t>
            </w:r>
            <w:r>
              <w:t xml:space="preserve">. </w:t>
            </w:r>
          </w:p>
          <w:p w:rsidR="002E58D2" w:rsidRDefault="002E58D2" w:rsidP="00291BBB"/>
          <w:p w:rsidR="002E58D2" w:rsidRDefault="002E58D2" w:rsidP="002E58D2">
            <w:r>
              <w:t>Meeting closed at 23.00</w:t>
            </w:r>
          </w:p>
          <w:p w:rsidR="002E58D2" w:rsidRDefault="002E58D2" w:rsidP="00291BBB"/>
        </w:tc>
        <w:tc>
          <w:tcPr>
            <w:tcW w:w="1937" w:type="dxa"/>
          </w:tcPr>
          <w:p w:rsidR="00B9365C" w:rsidRDefault="00B9365C"/>
          <w:p w:rsidR="000F0D84" w:rsidRDefault="000F0D84"/>
          <w:p w:rsidR="000F0D84" w:rsidRDefault="000F0D84"/>
          <w:p w:rsidR="000F0D84" w:rsidRDefault="000F0D84">
            <w:r>
              <w:t xml:space="preserve">Dinah to check they are </w:t>
            </w:r>
            <w:proofErr w:type="spellStart"/>
            <w:r>
              <w:t>usingthe</w:t>
            </w:r>
            <w:proofErr w:type="spellEnd"/>
            <w:r>
              <w:t xml:space="preserve"> Club </w:t>
            </w:r>
          </w:p>
        </w:tc>
      </w:tr>
      <w:tr w:rsidR="00FC1E16" w:rsidTr="00543131">
        <w:tc>
          <w:tcPr>
            <w:tcW w:w="1844" w:type="dxa"/>
          </w:tcPr>
          <w:p w:rsidR="00FC1E16" w:rsidRDefault="00B9365C" w:rsidP="00B9365C">
            <w:pPr>
              <w:rPr>
                <w:b/>
              </w:rPr>
            </w:pPr>
            <w:r>
              <w:rPr>
                <w:b/>
              </w:rPr>
              <w:t>9</w:t>
            </w:r>
            <w:r w:rsidR="00FC1E16">
              <w:rPr>
                <w:b/>
              </w:rPr>
              <w:t>. Next Meetings</w:t>
            </w:r>
          </w:p>
        </w:tc>
        <w:tc>
          <w:tcPr>
            <w:tcW w:w="6095" w:type="dxa"/>
          </w:tcPr>
          <w:p w:rsidR="00100FE5" w:rsidRDefault="00FC1E16" w:rsidP="002138A1">
            <w:pPr>
              <w:tabs>
                <w:tab w:val="center" w:pos="2643"/>
              </w:tabs>
            </w:pPr>
            <w:r>
              <w:t>- Mon 22/5/18. 7.45</w:t>
            </w:r>
            <w:r w:rsidR="00B9365C">
              <w:t>pm</w:t>
            </w:r>
          </w:p>
          <w:p w:rsidR="00FC1E16" w:rsidRDefault="00100FE5" w:rsidP="00100FE5">
            <w:pPr>
              <w:tabs>
                <w:tab w:val="center" w:pos="2643"/>
              </w:tabs>
            </w:pPr>
            <w:r>
              <w:t xml:space="preserve">- Tues   </w:t>
            </w:r>
            <w:r w:rsidR="00BA77A9">
              <w:t>19/6/18</w:t>
            </w:r>
            <w:r>
              <w:t xml:space="preserve">  </w:t>
            </w:r>
            <w:r w:rsidR="002E58D2">
              <w:t>7.45pm : W</w:t>
            </w:r>
            <w:r>
              <w:t xml:space="preserve">hole committee </w:t>
            </w:r>
            <w:proofErr w:type="spellStart"/>
            <w:r>
              <w:t>mtg</w:t>
            </w:r>
            <w:proofErr w:type="spellEnd"/>
            <w:r w:rsidR="002138A1">
              <w:tab/>
            </w:r>
          </w:p>
          <w:p w:rsidR="00BA77A9" w:rsidRDefault="00BA77A9" w:rsidP="00100FE5">
            <w:pPr>
              <w:tabs>
                <w:tab w:val="center" w:pos="2643"/>
              </w:tabs>
            </w:pPr>
          </w:p>
          <w:p w:rsidR="00BA77A9" w:rsidRDefault="00BA77A9" w:rsidP="00BA77A9">
            <w:pPr>
              <w:tabs>
                <w:tab w:val="center" w:pos="2643"/>
              </w:tabs>
            </w:pPr>
            <w:r>
              <w:t xml:space="preserve">Minutes to </w:t>
            </w:r>
            <w:r w:rsidR="002E58D2">
              <w:t xml:space="preserve">be </w:t>
            </w:r>
            <w:r>
              <w:t>placed on members section</w:t>
            </w:r>
            <w:r w:rsidR="002E58D2">
              <w:t xml:space="preserve"> of website.</w:t>
            </w:r>
          </w:p>
        </w:tc>
        <w:tc>
          <w:tcPr>
            <w:tcW w:w="1937" w:type="dxa"/>
          </w:tcPr>
          <w:p w:rsidR="00FC1E16" w:rsidRDefault="00FC1E16"/>
        </w:tc>
      </w:tr>
    </w:tbl>
    <w:p w:rsidR="0029761B" w:rsidRPr="00A83740" w:rsidRDefault="0029761B" w:rsidP="00100FE5">
      <w:pPr>
        <w:rPr>
          <w:b/>
        </w:rPr>
      </w:pPr>
    </w:p>
    <w:sectPr w:rsidR="0029761B" w:rsidRPr="00A83740" w:rsidSect="004521CC">
      <w:pgSz w:w="11906" w:h="16838"/>
      <w:pgMar w:top="1134" w:right="1361" w:bottom="1134" w:left="136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4353E"/>
    <w:multiLevelType w:val="hybridMultilevel"/>
    <w:tmpl w:val="1C6226B6"/>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9AF3430"/>
    <w:multiLevelType w:val="hybridMultilevel"/>
    <w:tmpl w:val="00029EAE"/>
    <w:lvl w:ilvl="0" w:tplc="BCFE0786">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B172B89"/>
    <w:multiLevelType w:val="hybridMultilevel"/>
    <w:tmpl w:val="1F36BEF6"/>
    <w:lvl w:ilvl="0" w:tplc="E3E444BA">
      <w:start w:val="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C304E7A"/>
    <w:multiLevelType w:val="hybridMultilevel"/>
    <w:tmpl w:val="D93EBC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F4A4F7A"/>
    <w:multiLevelType w:val="hybridMultilevel"/>
    <w:tmpl w:val="C8644316"/>
    <w:lvl w:ilvl="0" w:tplc="FB8EFC26">
      <w:start w:val="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2D07C5D"/>
    <w:multiLevelType w:val="hybridMultilevel"/>
    <w:tmpl w:val="BDF4F048"/>
    <w:lvl w:ilvl="0" w:tplc="52DC31E6">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6CB2A85"/>
    <w:multiLevelType w:val="hybridMultilevel"/>
    <w:tmpl w:val="9CA4E974"/>
    <w:lvl w:ilvl="0" w:tplc="C8945648">
      <w:start w:val="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0F05368"/>
    <w:multiLevelType w:val="hybridMultilevel"/>
    <w:tmpl w:val="7932DE86"/>
    <w:lvl w:ilvl="0" w:tplc="385ECAAA">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54D3935"/>
    <w:multiLevelType w:val="hybridMultilevel"/>
    <w:tmpl w:val="60620F2C"/>
    <w:lvl w:ilvl="0" w:tplc="FB9E681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D514841"/>
    <w:multiLevelType w:val="hybridMultilevel"/>
    <w:tmpl w:val="508200DC"/>
    <w:lvl w:ilvl="0" w:tplc="FFFFFFFF">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EE1279C"/>
    <w:multiLevelType w:val="hybridMultilevel"/>
    <w:tmpl w:val="6E5E9310"/>
    <w:lvl w:ilvl="0" w:tplc="64B635DA">
      <w:start w:val="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A546F49"/>
    <w:multiLevelType w:val="hybridMultilevel"/>
    <w:tmpl w:val="E82EE680"/>
    <w:lvl w:ilvl="0" w:tplc="EBA47520">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6DD604A"/>
    <w:multiLevelType w:val="hybridMultilevel"/>
    <w:tmpl w:val="FF54FE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CC157EA"/>
    <w:multiLevelType w:val="hybridMultilevel"/>
    <w:tmpl w:val="1856DF0E"/>
    <w:lvl w:ilvl="0" w:tplc="6C2E8B2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DA157E6"/>
    <w:multiLevelType w:val="hybridMultilevel"/>
    <w:tmpl w:val="0A164E90"/>
    <w:lvl w:ilvl="0" w:tplc="0F28AC5E">
      <w:start w:val="1"/>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4F0C3FD1"/>
    <w:multiLevelType w:val="hybridMultilevel"/>
    <w:tmpl w:val="709C7C06"/>
    <w:lvl w:ilvl="0" w:tplc="104ECB36">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5A275BF9"/>
    <w:multiLevelType w:val="hybridMultilevel"/>
    <w:tmpl w:val="F6D4CE24"/>
    <w:lvl w:ilvl="0" w:tplc="73587870">
      <w:start w:val="1"/>
      <w:numFmt w:val="bullet"/>
      <w:lvlText w:val="-"/>
      <w:lvlJc w:val="left"/>
      <w:pPr>
        <w:ind w:left="394" w:hanging="360"/>
      </w:pPr>
      <w:rPr>
        <w:rFonts w:ascii="Calibri" w:eastAsiaTheme="minorHAnsi" w:hAnsi="Calibri" w:cstheme="minorBidi" w:hint="default"/>
      </w:rPr>
    </w:lvl>
    <w:lvl w:ilvl="1" w:tplc="08090003" w:tentative="1">
      <w:start w:val="1"/>
      <w:numFmt w:val="bullet"/>
      <w:lvlText w:val="o"/>
      <w:lvlJc w:val="left"/>
      <w:pPr>
        <w:ind w:left="1114" w:hanging="360"/>
      </w:pPr>
      <w:rPr>
        <w:rFonts w:ascii="Courier New" w:hAnsi="Courier New" w:cs="Courier New" w:hint="default"/>
      </w:rPr>
    </w:lvl>
    <w:lvl w:ilvl="2" w:tplc="08090005" w:tentative="1">
      <w:start w:val="1"/>
      <w:numFmt w:val="bullet"/>
      <w:lvlText w:val=""/>
      <w:lvlJc w:val="left"/>
      <w:pPr>
        <w:ind w:left="1834" w:hanging="360"/>
      </w:pPr>
      <w:rPr>
        <w:rFonts w:ascii="Wingdings" w:hAnsi="Wingdings" w:hint="default"/>
      </w:rPr>
    </w:lvl>
    <w:lvl w:ilvl="3" w:tplc="08090001" w:tentative="1">
      <w:start w:val="1"/>
      <w:numFmt w:val="bullet"/>
      <w:lvlText w:val=""/>
      <w:lvlJc w:val="left"/>
      <w:pPr>
        <w:ind w:left="2554" w:hanging="360"/>
      </w:pPr>
      <w:rPr>
        <w:rFonts w:ascii="Symbol" w:hAnsi="Symbol" w:hint="default"/>
      </w:rPr>
    </w:lvl>
    <w:lvl w:ilvl="4" w:tplc="08090003" w:tentative="1">
      <w:start w:val="1"/>
      <w:numFmt w:val="bullet"/>
      <w:lvlText w:val="o"/>
      <w:lvlJc w:val="left"/>
      <w:pPr>
        <w:ind w:left="3274" w:hanging="360"/>
      </w:pPr>
      <w:rPr>
        <w:rFonts w:ascii="Courier New" w:hAnsi="Courier New" w:cs="Courier New" w:hint="default"/>
      </w:rPr>
    </w:lvl>
    <w:lvl w:ilvl="5" w:tplc="08090005" w:tentative="1">
      <w:start w:val="1"/>
      <w:numFmt w:val="bullet"/>
      <w:lvlText w:val=""/>
      <w:lvlJc w:val="left"/>
      <w:pPr>
        <w:ind w:left="3994" w:hanging="360"/>
      </w:pPr>
      <w:rPr>
        <w:rFonts w:ascii="Wingdings" w:hAnsi="Wingdings" w:hint="default"/>
      </w:rPr>
    </w:lvl>
    <w:lvl w:ilvl="6" w:tplc="08090001" w:tentative="1">
      <w:start w:val="1"/>
      <w:numFmt w:val="bullet"/>
      <w:lvlText w:val=""/>
      <w:lvlJc w:val="left"/>
      <w:pPr>
        <w:ind w:left="4714" w:hanging="360"/>
      </w:pPr>
      <w:rPr>
        <w:rFonts w:ascii="Symbol" w:hAnsi="Symbol" w:hint="default"/>
      </w:rPr>
    </w:lvl>
    <w:lvl w:ilvl="7" w:tplc="08090003" w:tentative="1">
      <w:start w:val="1"/>
      <w:numFmt w:val="bullet"/>
      <w:lvlText w:val="o"/>
      <w:lvlJc w:val="left"/>
      <w:pPr>
        <w:ind w:left="5434" w:hanging="360"/>
      </w:pPr>
      <w:rPr>
        <w:rFonts w:ascii="Courier New" w:hAnsi="Courier New" w:cs="Courier New" w:hint="default"/>
      </w:rPr>
    </w:lvl>
    <w:lvl w:ilvl="8" w:tplc="08090005" w:tentative="1">
      <w:start w:val="1"/>
      <w:numFmt w:val="bullet"/>
      <w:lvlText w:val=""/>
      <w:lvlJc w:val="left"/>
      <w:pPr>
        <w:ind w:left="6154" w:hanging="360"/>
      </w:pPr>
      <w:rPr>
        <w:rFonts w:ascii="Wingdings" w:hAnsi="Wingdings" w:hint="default"/>
      </w:rPr>
    </w:lvl>
  </w:abstractNum>
  <w:abstractNum w:abstractNumId="17">
    <w:nsid w:val="5F132829"/>
    <w:multiLevelType w:val="hybridMultilevel"/>
    <w:tmpl w:val="F0300AC2"/>
    <w:lvl w:ilvl="0" w:tplc="287EE4C4">
      <w:start w:val="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5595AF4"/>
    <w:multiLevelType w:val="hybridMultilevel"/>
    <w:tmpl w:val="01BCF4CC"/>
    <w:lvl w:ilvl="0" w:tplc="7F729CFC">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nsid w:val="6862561F"/>
    <w:multiLevelType w:val="hybridMultilevel"/>
    <w:tmpl w:val="E40AE84C"/>
    <w:lvl w:ilvl="0" w:tplc="3BEAE68A">
      <w:start w:val="7"/>
      <w:numFmt w:val="bullet"/>
      <w:lvlText w:val="-"/>
      <w:lvlJc w:val="left"/>
      <w:pPr>
        <w:ind w:left="394" w:hanging="360"/>
      </w:pPr>
      <w:rPr>
        <w:rFonts w:ascii="Calibri" w:eastAsiaTheme="minorHAnsi" w:hAnsi="Calibri" w:cstheme="minorBidi" w:hint="default"/>
      </w:rPr>
    </w:lvl>
    <w:lvl w:ilvl="1" w:tplc="08090003" w:tentative="1">
      <w:start w:val="1"/>
      <w:numFmt w:val="bullet"/>
      <w:lvlText w:val="o"/>
      <w:lvlJc w:val="left"/>
      <w:pPr>
        <w:ind w:left="1114" w:hanging="360"/>
      </w:pPr>
      <w:rPr>
        <w:rFonts w:ascii="Courier New" w:hAnsi="Courier New" w:cs="Courier New" w:hint="default"/>
      </w:rPr>
    </w:lvl>
    <w:lvl w:ilvl="2" w:tplc="08090005" w:tentative="1">
      <w:start w:val="1"/>
      <w:numFmt w:val="bullet"/>
      <w:lvlText w:val=""/>
      <w:lvlJc w:val="left"/>
      <w:pPr>
        <w:ind w:left="1834" w:hanging="360"/>
      </w:pPr>
      <w:rPr>
        <w:rFonts w:ascii="Wingdings" w:hAnsi="Wingdings" w:hint="default"/>
      </w:rPr>
    </w:lvl>
    <w:lvl w:ilvl="3" w:tplc="08090001" w:tentative="1">
      <w:start w:val="1"/>
      <w:numFmt w:val="bullet"/>
      <w:lvlText w:val=""/>
      <w:lvlJc w:val="left"/>
      <w:pPr>
        <w:ind w:left="2554" w:hanging="360"/>
      </w:pPr>
      <w:rPr>
        <w:rFonts w:ascii="Symbol" w:hAnsi="Symbol" w:hint="default"/>
      </w:rPr>
    </w:lvl>
    <w:lvl w:ilvl="4" w:tplc="08090003" w:tentative="1">
      <w:start w:val="1"/>
      <w:numFmt w:val="bullet"/>
      <w:lvlText w:val="o"/>
      <w:lvlJc w:val="left"/>
      <w:pPr>
        <w:ind w:left="3274" w:hanging="360"/>
      </w:pPr>
      <w:rPr>
        <w:rFonts w:ascii="Courier New" w:hAnsi="Courier New" w:cs="Courier New" w:hint="default"/>
      </w:rPr>
    </w:lvl>
    <w:lvl w:ilvl="5" w:tplc="08090005" w:tentative="1">
      <w:start w:val="1"/>
      <w:numFmt w:val="bullet"/>
      <w:lvlText w:val=""/>
      <w:lvlJc w:val="left"/>
      <w:pPr>
        <w:ind w:left="3994" w:hanging="360"/>
      </w:pPr>
      <w:rPr>
        <w:rFonts w:ascii="Wingdings" w:hAnsi="Wingdings" w:hint="default"/>
      </w:rPr>
    </w:lvl>
    <w:lvl w:ilvl="6" w:tplc="08090001" w:tentative="1">
      <w:start w:val="1"/>
      <w:numFmt w:val="bullet"/>
      <w:lvlText w:val=""/>
      <w:lvlJc w:val="left"/>
      <w:pPr>
        <w:ind w:left="4714" w:hanging="360"/>
      </w:pPr>
      <w:rPr>
        <w:rFonts w:ascii="Symbol" w:hAnsi="Symbol" w:hint="default"/>
      </w:rPr>
    </w:lvl>
    <w:lvl w:ilvl="7" w:tplc="08090003" w:tentative="1">
      <w:start w:val="1"/>
      <w:numFmt w:val="bullet"/>
      <w:lvlText w:val="o"/>
      <w:lvlJc w:val="left"/>
      <w:pPr>
        <w:ind w:left="5434" w:hanging="360"/>
      </w:pPr>
      <w:rPr>
        <w:rFonts w:ascii="Courier New" w:hAnsi="Courier New" w:cs="Courier New" w:hint="default"/>
      </w:rPr>
    </w:lvl>
    <w:lvl w:ilvl="8" w:tplc="08090005" w:tentative="1">
      <w:start w:val="1"/>
      <w:numFmt w:val="bullet"/>
      <w:lvlText w:val=""/>
      <w:lvlJc w:val="left"/>
      <w:pPr>
        <w:ind w:left="6154" w:hanging="360"/>
      </w:pPr>
      <w:rPr>
        <w:rFonts w:ascii="Wingdings" w:hAnsi="Wingdings" w:hint="default"/>
      </w:rPr>
    </w:lvl>
  </w:abstractNum>
  <w:abstractNum w:abstractNumId="20">
    <w:nsid w:val="6FAF67B4"/>
    <w:multiLevelType w:val="hybridMultilevel"/>
    <w:tmpl w:val="51EE9094"/>
    <w:lvl w:ilvl="0" w:tplc="1CCC1B9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0792F8D"/>
    <w:multiLevelType w:val="hybridMultilevel"/>
    <w:tmpl w:val="D7DE1AE0"/>
    <w:lvl w:ilvl="0" w:tplc="75E688A6">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nsid w:val="7EF42932"/>
    <w:multiLevelType w:val="hybridMultilevel"/>
    <w:tmpl w:val="FE8CD702"/>
    <w:lvl w:ilvl="0" w:tplc="8E889ACC">
      <w:start w:val="3"/>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4"/>
  </w:num>
  <w:num w:numId="4">
    <w:abstractNumId w:val="6"/>
  </w:num>
  <w:num w:numId="5">
    <w:abstractNumId w:val="17"/>
  </w:num>
  <w:num w:numId="6">
    <w:abstractNumId w:val="2"/>
  </w:num>
  <w:num w:numId="7">
    <w:abstractNumId w:val="14"/>
  </w:num>
  <w:num w:numId="8">
    <w:abstractNumId w:val="16"/>
  </w:num>
  <w:num w:numId="9">
    <w:abstractNumId w:val="9"/>
  </w:num>
  <w:num w:numId="10">
    <w:abstractNumId w:val="3"/>
  </w:num>
  <w:num w:numId="11">
    <w:abstractNumId w:val="11"/>
  </w:num>
  <w:num w:numId="12">
    <w:abstractNumId w:val="22"/>
  </w:num>
  <w:num w:numId="13">
    <w:abstractNumId w:val="0"/>
  </w:num>
  <w:num w:numId="14">
    <w:abstractNumId w:val="1"/>
  </w:num>
  <w:num w:numId="15">
    <w:abstractNumId w:val="19"/>
  </w:num>
  <w:num w:numId="16">
    <w:abstractNumId w:val="13"/>
  </w:num>
  <w:num w:numId="17">
    <w:abstractNumId w:val="8"/>
  </w:num>
  <w:num w:numId="18">
    <w:abstractNumId w:val="10"/>
  </w:num>
  <w:num w:numId="19">
    <w:abstractNumId w:val="5"/>
  </w:num>
  <w:num w:numId="20">
    <w:abstractNumId w:val="15"/>
  </w:num>
  <w:num w:numId="21">
    <w:abstractNumId w:val="21"/>
  </w:num>
  <w:num w:numId="22">
    <w:abstractNumId w:val="2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oNotDisplayPageBoundaries/>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3NTCxMLc0NjUyNjRU0lEKTi0uzszPAykwrAUAcBGruSwAAAA="/>
  </w:docVars>
  <w:rsids>
    <w:rsidRoot w:val="00B0188C"/>
    <w:rsid w:val="00005314"/>
    <w:rsid w:val="00022875"/>
    <w:rsid w:val="00023311"/>
    <w:rsid w:val="00024515"/>
    <w:rsid w:val="000260FB"/>
    <w:rsid w:val="000467C9"/>
    <w:rsid w:val="00062276"/>
    <w:rsid w:val="0006577E"/>
    <w:rsid w:val="00082F17"/>
    <w:rsid w:val="00083E99"/>
    <w:rsid w:val="0009296E"/>
    <w:rsid w:val="00093C6D"/>
    <w:rsid w:val="000A0892"/>
    <w:rsid w:val="000C4EB3"/>
    <w:rsid w:val="000E0ED5"/>
    <w:rsid w:val="000E2C9E"/>
    <w:rsid w:val="000F0D84"/>
    <w:rsid w:val="000F77C8"/>
    <w:rsid w:val="00100FE5"/>
    <w:rsid w:val="001017A3"/>
    <w:rsid w:val="00112563"/>
    <w:rsid w:val="001200E9"/>
    <w:rsid w:val="001213F4"/>
    <w:rsid w:val="00124466"/>
    <w:rsid w:val="00145E64"/>
    <w:rsid w:val="001609B6"/>
    <w:rsid w:val="001656DB"/>
    <w:rsid w:val="00176DC5"/>
    <w:rsid w:val="00190663"/>
    <w:rsid w:val="00195D45"/>
    <w:rsid w:val="001A03BC"/>
    <w:rsid w:val="001A695A"/>
    <w:rsid w:val="001B7EFB"/>
    <w:rsid w:val="001C1BE5"/>
    <w:rsid w:val="001D058D"/>
    <w:rsid w:val="001E208E"/>
    <w:rsid w:val="001E593C"/>
    <w:rsid w:val="001E76EB"/>
    <w:rsid w:val="001E7EB7"/>
    <w:rsid w:val="002077B1"/>
    <w:rsid w:val="002138A1"/>
    <w:rsid w:val="00220738"/>
    <w:rsid w:val="00220E28"/>
    <w:rsid w:val="0023372F"/>
    <w:rsid w:val="00247844"/>
    <w:rsid w:val="002502E7"/>
    <w:rsid w:val="00251402"/>
    <w:rsid w:val="00262F97"/>
    <w:rsid w:val="0026660E"/>
    <w:rsid w:val="00267B5A"/>
    <w:rsid w:val="00275E38"/>
    <w:rsid w:val="00284CC4"/>
    <w:rsid w:val="002874F9"/>
    <w:rsid w:val="002912DB"/>
    <w:rsid w:val="00291BBB"/>
    <w:rsid w:val="00294B7E"/>
    <w:rsid w:val="00294E3B"/>
    <w:rsid w:val="002966BD"/>
    <w:rsid w:val="0029761B"/>
    <w:rsid w:val="00297BB9"/>
    <w:rsid w:val="002A277D"/>
    <w:rsid w:val="002B035D"/>
    <w:rsid w:val="002C1186"/>
    <w:rsid w:val="002C20FB"/>
    <w:rsid w:val="002C3C78"/>
    <w:rsid w:val="002C4387"/>
    <w:rsid w:val="002E3DC7"/>
    <w:rsid w:val="002E58D2"/>
    <w:rsid w:val="002F17B8"/>
    <w:rsid w:val="0030288C"/>
    <w:rsid w:val="003030E4"/>
    <w:rsid w:val="00307DB3"/>
    <w:rsid w:val="00311167"/>
    <w:rsid w:val="003320F1"/>
    <w:rsid w:val="00337333"/>
    <w:rsid w:val="00344F1A"/>
    <w:rsid w:val="003525A5"/>
    <w:rsid w:val="00352D3A"/>
    <w:rsid w:val="003651B3"/>
    <w:rsid w:val="003665F7"/>
    <w:rsid w:val="00366B28"/>
    <w:rsid w:val="00382111"/>
    <w:rsid w:val="00385497"/>
    <w:rsid w:val="00385DDF"/>
    <w:rsid w:val="00386C78"/>
    <w:rsid w:val="00387461"/>
    <w:rsid w:val="003A7AD3"/>
    <w:rsid w:val="003B119F"/>
    <w:rsid w:val="003B1899"/>
    <w:rsid w:val="003C1340"/>
    <w:rsid w:val="003C2787"/>
    <w:rsid w:val="003C7DDD"/>
    <w:rsid w:val="003D4027"/>
    <w:rsid w:val="003D4B95"/>
    <w:rsid w:val="003D5AB7"/>
    <w:rsid w:val="003F141C"/>
    <w:rsid w:val="00400615"/>
    <w:rsid w:val="004045B7"/>
    <w:rsid w:val="00415EEB"/>
    <w:rsid w:val="004169D1"/>
    <w:rsid w:val="00432E44"/>
    <w:rsid w:val="004521CC"/>
    <w:rsid w:val="00455CA5"/>
    <w:rsid w:val="004602A7"/>
    <w:rsid w:val="004603F4"/>
    <w:rsid w:val="004644B8"/>
    <w:rsid w:val="004645D4"/>
    <w:rsid w:val="004716C5"/>
    <w:rsid w:val="0047206C"/>
    <w:rsid w:val="004B1C27"/>
    <w:rsid w:val="004E1F07"/>
    <w:rsid w:val="004E7B93"/>
    <w:rsid w:val="004F562F"/>
    <w:rsid w:val="004F766D"/>
    <w:rsid w:val="005005B0"/>
    <w:rsid w:val="00503731"/>
    <w:rsid w:val="0050430B"/>
    <w:rsid w:val="00512CF8"/>
    <w:rsid w:val="00521915"/>
    <w:rsid w:val="00527066"/>
    <w:rsid w:val="0054202A"/>
    <w:rsid w:val="00543131"/>
    <w:rsid w:val="00544E4F"/>
    <w:rsid w:val="005602F0"/>
    <w:rsid w:val="005637E6"/>
    <w:rsid w:val="00563CAE"/>
    <w:rsid w:val="005657F2"/>
    <w:rsid w:val="00567D62"/>
    <w:rsid w:val="00570501"/>
    <w:rsid w:val="00571144"/>
    <w:rsid w:val="005726B3"/>
    <w:rsid w:val="0059738E"/>
    <w:rsid w:val="005B5F35"/>
    <w:rsid w:val="005C5A59"/>
    <w:rsid w:val="005D1DF3"/>
    <w:rsid w:val="005D7C1C"/>
    <w:rsid w:val="005D7EF9"/>
    <w:rsid w:val="005E04B2"/>
    <w:rsid w:val="005E5E1F"/>
    <w:rsid w:val="005F6FD0"/>
    <w:rsid w:val="00600FF0"/>
    <w:rsid w:val="00603D89"/>
    <w:rsid w:val="006323C6"/>
    <w:rsid w:val="00635503"/>
    <w:rsid w:val="00636858"/>
    <w:rsid w:val="0063785E"/>
    <w:rsid w:val="00646FC1"/>
    <w:rsid w:val="00671C33"/>
    <w:rsid w:val="0068278E"/>
    <w:rsid w:val="006845CB"/>
    <w:rsid w:val="006A0C44"/>
    <w:rsid w:val="006A1A4F"/>
    <w:rsid w:val="006A5E0A"/>
    <w:rsid w:val="006B53A2"/>
    <w:rsid w:val="006C03D8"/>
    <w:rsid w:val="0070618D"/>
    <w:rsid w:val="00707BB1"/>
    <w:rsid w:val="00714605"/>
    <w:rsid w:val="0073312B"/>
    <w:rsid w:val="00735FEF"/>
    <w:rsid w:val="0074163A"/>
    <w:rsid w:val="00741B2C"/>
    <w:rsid w:val="00753D68"/>
    <w:rsid w:val="00757774"/>
    <w:rsid w:val="00762390"/>
    <w:rsid w:val="007824F5"/>
    <w:rsid w:val="007872BF"/>
    <w:rsid w:val="00792A53"/>
    <w:rsid w:val="007B0121"/>
    <w:rsid w:val="007B135A"/>
    <w:rsid w:val="007B16E2"/>
    <w:rsid w:val="007B5138"/>
    <w:rsid w:val="007B6E14"/>
    <w:rsid w:val="007B74A0"/>
    <w:rsid w:val="007B7A7D"/>
    <w:rsid w:val="007C222C"/>
    <w:rsid w:val="007C7449"/>
    <w:rsid w:val="007D1CA1"/>
    <w:rsid w:val="007D3F1A"/>
    <w:rsid w:val="007E68D4"/>
    <w:rsid w:val="00803C98"/>
    <w:rsid w:val="00823AE9"/>
    <w:rsid w:val="008263C6"/>
    <w:rsid w:val="00830A62"/>
    <w:rsid w:val="008322D6"/>
    <w:rsid w:val="00840949"/>
    <w:rsid w:val="00843E8D"/>
    <w:rsid w:val="00856A7C"/>
    <w:rsid w:val="00861961"/>
    <w:rsid w:val="00892B24"/>
    <w:rsid w:val="008A29BE"/>
    <w:rsid w:val="008A4546"/>
    <w:rsid w:val="008A7DB6"/>
    <w:rsid w:val="008C0379"/>
    <w:rsid w:val="008D5276"/>
    <w:rsid w:val="008E31BC"/>
    <w:rsid w:val="008E4414"/>
    <w:rsid w:val="008E5DDA"/>
    <w:rsid w:val="008F6253"/>
    <w:rsid w:val="008F7F68"/>
    <w:rsid w:val="00900E66"/>
    <w:rsid w:val="00905788"/>
    <w:rsid w:val="00925C7D"/>
    <w:rsid w:val="00935984"/>
    <w:rsid w:val="00956AAD"/>
    <w:rsid w:val="00957844"/>
    <w:rsid w:val="00966E80"/>
    <w:rsid w:val="009672A1"/>
    <w:rsid w:val="0097627D"/>
    <w:rsid w:val="00981D9B"/>
    <w:rsid w:val="009858E9"/>
    <w:rsid w:val="00985E71"/>
    <w:rsid w:val="00987E54"/>
    <w:rsid w:val="009962D1"/>
    <w:rsid w:val="009A1CDF"/>
    <w:rsid w:val="009B4209"/>
    <w:rsid w:val="009B510F"/>
    <w:rsid w:val="009B661E"/>
    <w:rsid w:val="009D5A0E"/>
    <w:rsid w:val="009D7290"/>
    <w:rsid w:val="009E5F39"/>
    <w:rsid w:val="009E6D9C"/>
    <w:rsid w:val="009F3F5B"/>
    <w:rsid w:val="009F4572"/>
    <w:rsid w:val="009F6387"/>
    <w:rsid w:val="00A03357"/>
    <w:rsid w:val="00A13BD0"/>
    <w:rsid w:val="00A156AC"/>
    <w:rsid w:val="00A271B7"/>
    <w:rsid w:val="00A34055"/>
    <w:rsid w:val="00A34DA5"/>
    <w:rsid w:val="00A40556"/>
    <w:rsid w:val="00A510A3"/>
    <w:rsid w:val="00A52358"/>
    <w:rsid w:val="00A56CD8"/>
    <w:rsid w:val="00A57691"/>
    <w:rsid w:val="00A653A4"/>
    <w:rsid w:val="00A674D0"/>
    <w:rsid w:val="00A7063F"/>
    <w:rsid w:val="00A75D2A"/>
    <w:rsid w:val="00A83740"/>
    <w:rsid w:val="00A852FE"/>
    <w:rsid w:val="00A90890"/>
    <w:rsid w:val="00AA1686"/>
    <w:rsid w:val="00AA3DE6"/>
    <w:rsid w:val="00AB0F49"/>
    <w:rsid w:val="00AB1A3B"/>
    <w:rsid w:val="00AB3F8E"/>
    <w:rsid w:val="00AC0A60"/>
    <w:rsid w:val="00AC3CFD"/>
    <w:rsid w:val="00AC631D"/>
    <w:rsid w:val="00AD1AFB"/>
    <w:rsid w:val="00AD223B"/>
    <w:rsid w:val="00AD58E9"/>
    <w:rsid w:val="00AE034B"/>
    <w:rsid w:val="00AE1311"/>
    <w:rsid w:val="00AF1982"/>
    <w:rsid w:val="00AF2E0F"/>
    <w:rsid w:val="00AF633B"/>
    <w:rsid w:val="00B0188C"/>
    <w:rsid w:val="00B018D2"/>
    <w:rsid w:val="00B22FA9"/>
    <w:rsid w:val="00B2581A"/>
    <w:rsid w:val="00B312EA"/>
    <w:rsid w:val="00B377E2"/>
    <w:rsid w:val="00B3793F"/>
    <w:rsid w:val="00B37D99"/>
    <w:rsid w:val="00B40348"/>
    <w:rsid w:val="00B427B9"/>
    <w:rsid w:val="00B43023"/>
    <w:rsid w:val="00B4569D"/>
    <w:rsid w:val="00B51E6C"/>
    <w:rsid w:val="00B56E0E"/>
    <w:rsid w:val="00B570DA"/>
    <w:rsid w:val="00B57B4A"/>
    <w:rsid w:val="00B60BDA"/>
    <w:rsid w:val="00B62A51"/>
    <w:rsid w:val="00B64E40"/>
    <w:rsid w:val="00B6625E"/>
    <w:rsid w:val="00B67AEF"/>
    <w:rsid w:val="00B712C6"/>
    <w:rsid w:val="00B7353E"/>
    <w:rsid w:val="00B805B3"/>
    <w:rsid w:val="00B8107D"/>
    <w:rsid w:val="00B84C12"/>
    <w:rsid w:val="00B8725F"/>
    <w:rsid w:val="00B9365C"/>
    <w:rsid w:val="00B93D10"/>
    <w:rsid w:val="00BA4F5E"/>
    <w:rsid w:val="00BA77A9"/>
    <w:rsid w:val="00BB09E3"/>
    <w:rsid w:val="00BB0A3C"/>
    <w:rsid w:val="00BB5A2E"/>
    <w:rsid w:val="00BC3DF0"/>
    <w:rsid w:val="00BC5D04"/>
    <w:rsid w:val="00BC7643"/>
    <w:rsid w:val="00BE17AD"/>
    <w:rsid w:val="00BE5E44"/>
    <w:rsid w:val="00BF00B6"/>
    <w:rsid w:val="00BF4E27"/>
    <w:rsid w:val="00BF6FAE"/>
    <w:rsid w:val="00C02E85"/>
    <w:rsid w:val="00C07C89"/>
    <w:rsid w:val="00C15F40"/>
    <w:rsid w:val="00C250E2"/>
    <w:rsid w:val="00C2511C"/>
    <w:rsid w:val="00C42E0B"/>
    <w:rsid w:val="00C5075C"/>
    <w:rsid w:val="00C562DC"/>
    <w:rsid w:val="00C61E6B"/>
    <w:rsid w:val="00C63576"/>
    <w:rsid w:val="00C91076"/>
    <w:rsid w:val="00CA357E"/>
    <w:rsid w:val="00CA67F6"/>
    <w:rsid w:val="00CA76AB"/>
    <w:rsid w:val="00CB2574"/>
    <w:rsid w:val="00CB6541"/>
    <w:rsid w:val="00CB741A"/>
    <w:rsid w:val="00CB7F65"/>
    <w:rsid w:val="00CC6F0E"/>
    <w:rsid w:val="00CC75EA"/>
    <w:rsid w:val="00CD2044"/>
    <w:rsid w:val="00CD3ED2"/>
    <w:rsid w:val="00D028EB"/>
    <w:rsid w:val="00D0378B"/>
    <w:rsid w:val="00D05382"/>
    <w:rsid w:val="00D12166"/>
    <w:rsid w:val="00D22B29"/>
    <w:rsid w:val="00D22BEF"/>
    <w:rsid w:val="00D22DD0"/>
    <w:rsid w:val="00D238E7"/>
    <w:rsid w:val="00D33A59"/>
    <w:rsid w:val="00D41A0C"/>
    <w:rsid w:val="00D42E6B"/>
    <w:rsid w:val="00D5064F"/>
    <w:rsid w:val="00D60746"/>
    <w:rsid w:val="00D63160"/>
    <w:rsid w:val="00D8481D"/>
    <w:rsid w:val="00D95F6F"/>
    <w:rsid w:val="00D96A24"/>
    <w:rsid w:val="00DA289C"/>
    <w:rsid w:val="00DB1EC8"/>
    <w:rsid w:val="00DB4E62"/>
    <w:rsid w:val="00DC01FF"/>
    <w:rsid w:val="00DC3EE2"/>
    <w:rsid w:val="00DC5544"/>
    <w:rsid w:val="00DD1577"/>
    <w:rsid w:val="00DD4247"/>
    <w:rsid w:val="00DE144E"/>
    <w:rsid w:val="00DE6457"/>
    <w:rsid w:val="00DE7CB6"/>
    <w:rsid w:val="00DE7D5F"/>
    <w:rsid w:val="00DF043D"/>
    <w:rsid w:val="00DF0BEA"/>
    <w:rsid w:val="00DF481E"/>
    <w:rsid w:val="00DF51F1"/>
    <w:rsid w:val="00DF554C"/>
    <w:rsid w:val="00E0004D"/>
    <w:rsid w:val="00E0604D"/>
    <w:rsid w:val="00E064AD"/>
    <w:rsid w:val="00E10594"/>
    <w:rsid w:val="00E12C66"/>
    <w:rsid w:val="00E136E3"/>
    <w:rsid w:val="00E17CD8"/>
    <w:rsid w:val="00E55092"/>
    <w:rsid w:val="00E556AB"/>
    <w:rsid w:val="00E57613"/>
    <w:rsid w:val="00E60630"/>
    <w:rsid w:val="00E64260"/>
    <w:rsid w:val="00E72D04"/>
    <w:rsid w:val="00E7337C"/>
    <w:rsid w:val="00E76B71"/>
    <w:rsid w:val="00E85E52"/>
    <w:rsid w:val="00E97E79"/>
    <w:rsid w:val="00EA390F"/>
    <w:rsid w:val="00EA5623"/>
    <w:rsid w:val="00EB27D7"/>
    <w:rsid w:val="00EC6351"/>
    <w:rsid w:val="00EE3BE5"/>
    <w:rsid w:val="00EF4101"/>
    <w:rsid w:val="00EF7D09"/>
    <w:rsid w:val="00F000DA"/>
    <w:rsid w:val="00F03475"/>
    <w:rsid w:val="00F07DD3"/>
    <w:rsid w:val="00F11A32"/>
    <w:rsid w:val="00F16405"/>
    <w:rsid w:val="00F176D3"/>
    <w:rsid w:val="00F2115C"/>
    <w:rsid w:val="00F43356"/>
    <w:rsid w:val="00F4723B"/>
    <w:rsid w:val="00F54B1E"/>
    <w:rsid w:val="00F56C96"/>
    <w:rsid w:val="00F57C02"/>
    <w:rsid w:val="00F60EB0"/>
    <w:rsid w:val="00F630FF"/>
    <w:rsid w:val="00F7023C"/>
    <w:rsid w:val="00F70E87"/>
    <w:rsid w:val="00F74B02"/>
    <w:rsid w:val="00F8000D"/>
    <w:rsid w:val="00F82A6B"/>
    <w:rsid w:val="00F9550E"/>
    <w:rsid w:val="00FA08AF"/>
    <w:rsid w:val="00FA0D92"/>
    <w:rsid w:val="00FA1A83"/>
    <w:rsid w:val="00FC1E16"/>
    <w:rsid w:val="00FC35A3"/>
    <w:rsid w:val="00FD34FE"/>
    <w:rsid w:val="00FD55B7"/>
    <w:rsid w:val="00FD75B5"/>
    <w:rsid w:val="00FE416C"/>
    <w:rsid w:val="00FF1D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0188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8107D"/>
    <w:pPr>
      <w:ind w:left="720"/>
      <w:contextualSpacing/>
    </w:pPr>
  </w:style>
  <w:style w:type="paragraph" w:styleId="BalloonText">
    <w:name w:val="Balloon Text"/>
    <w:basedOn w:val="Normal"/>
    <w:link w:val="BalloonTextChar"/>
    <w:uiPriority w:val="99"/>
    <w:semiHidden/>
    <w:unhideWhenUsed/>
    <w:rsid w:val="00F57C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7C0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0188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8107D"/>
    <w:pPr>
      <w:ind w:left="720"/>
      <w:contextualSpacing/>
    </w:pPr>
  </w:style>
  <w:style w:type="paragraph" w:styleId="BalloonText">
    <w:name w:val="Balloon Text"/>
    <w:basedOn w:val="Normal"/>
    <w:link w:val="BalloonTextChar"/>
    <w:uiPriority w:val="99"/>
    <w:semiHidden/>
    <w:unhideWhenUsed/>
    <w:rsid w:val="00F57C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7C0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1254</Words>
  <Characters>715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ne McCarthy</dc:creator>
  <cp:lastModifiedBy>Jayne McCarthy</cp:lastModifiedBy>
  <cp:revision>18</cp:revision>
  <cp:lastPrinted>2018-04-26T15:23:00Z</cp:lastPrinted>
  <dcterms:created xsi:type="dcterms:W3CDTF">2018-04-26T18:48:00Z</dcterms:created>
  <dcterms:modified xsi:type="dcterms:W3CDTF">2018-05-10T21:17:00Z</dcterms:modified>
</cp:coreProperties>
</file>